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31416" w14:textId="3C75B5C4" w:rsidR="005D793E" w:rsidRDefault="00330478">
      <w:pPr>
        <w:rPr>
          <w:sz w:val="20"/>
          <w:szCs w:val="20"/>
        </w:rPr>
      </w:pPr>
      <w:r>
        <w:rPr>
          <w:sz w:val="20"/>
          <w:szCs w:val="20"/>
        </w:rPr>
        <w:t>Н</w:t>
      </w:r>
      <w:r w:rsidR="005D793E">
        <w:rPr>
          <w:sz w:val="20"/>
          <w:szCs w:val="20"/>
        </w:rPr>
        <w:t>ефункціональні вимоги до програми</w:t>
      </w:r>
    </w:p>
    <w:p w14:paraId="7C135C98" w14:textId="171DBB45" w:rsidR="005D793E" w:rsidRDefault="005D793E" w:rsidP="005D793E">
      <w:pPr>
        <w:rPr>
          <w:sz w:val="20"/>
          <w:szCs w:val="20"/>
        </w:rPr>
      </w:pPr>
      <w:r>
        <w:rPr>
          <w:sz w:val="20"/>
          <w:szCs w:val="20"/>
        </w:rPr>
        <w:t>1)</w:t>
      </w:r>
      <w:r w:rsidRPr="005D793E">
        <w:rPr>
          <w:sz w:val="20"/>
          <w:szCs w:val="20"/>
        </w:rPr>
        <w:t>– операційні вимоги</w:t>
      </w:r>
      <w:r>
        <w:rPr>
          <w:sz w:val="20"/>
          <w:szCs w:val="20"/>
        </w:rPr>
        <w:t>:</w:t>
      </w:r>
    </w:p>
    <w:p w14:paraId="6FFE94CD" w14:textId="5BFB7268" w:rsidR="004C05E7" w:rsidRDefault="00831651" w:rsidP="005D793E">
      <w:pPr>
        <w:rPr>
          <w:sz w:val="20"/>
          <w:szCs w:val="20"/>
        </w:rPr>
      </w:pPr>
      <w:r>
        <w:rPr>
          <w:sz w:val="20"/>
          <w:szCs w:val="20"/>
        </w:rPr>
        <w:t>Система – персональний комп’</w:t>
      </w:r>
      <w:r w:rsidR="002F483A">
        <w:rPr>
          <w:sz w:val="20"/>
          <w:szCs w:val="20"/>
        </w:rPr>
        <w:t>ю</w:t>
      </w:r>
      <w:r>
        <w:rPr>
          <w:sz w:val="20"/>
          <w:szCs w:val="20"/>
        </w:rPr>
        <w:t>тер</w:t>
      </w:r>
      <w:r w:rsidR="004C05E7">
        <w:rPr>
          <w:sz w:val="20"/>
          <w:szCs w:val="20"/>
        </w:rPr>
        <w:t xml:space="preserve">. Так як це буде </w:t>
      </w:r>
      <w:r w:rsidR="006E13FF">
        <w:rPr>
          <w:sz w:val="20"/>
          <w:szCs w:val="20"/>
        </w:rPr>
        <w:t>консоль</w:t>
      </w:r>
      <w:r w:rsidR="004C05E7">
        <w:rPr>
          <w:sz w:val="20"/>
          <w:szCs w:val="20"/>
        </w:rPr>
        <w:t xml:space="preserve">, </w:t>
      </w:r>
      <w:r w:rsidR="00330478">
        <w:rPr>
          <w:sz w:val="20"/>
          <w:szCs w:val="20"/>
        </w:rPr>
        <w:t>вона</w:t>
      </w:r>
      <w:r w:rsidR="004C05E7">
        <w:rPr>
          <w:sz w:val="20"/>
          <w:szCs w:val="20"/>
        </w:rPr>
        <w:t xml:space="preserve"> буде працювати зі всіма </w:t>
      </w:r>
      <w:r w:rsidR="006E13FF">
        <w:rPr>
          <w:sz w:val="20"/>
          <w:szCs w:val="20"/>
        </w:rPr>
        <w:t>платформами</w:t>
      </w:r>
      <w:r w:rsidR="004C05E7">
        <w:rPr>
          <w:sz w:val="20"/>
          <w:szCs w:val="20"/>
        </w:rPr>
        <w:t xml:space="preserve">.  </w:t>
      </w:r>
    </w:p>
    <w:p w14:paraId="5DB5B8E6" w14:textId="170EA5AB" w:rsidR="002F483A" w:rsidRPr="00431528" w:rsidRDefault="002F483A" w:rsidP="005D793E">
      <w:pPr>
        <w:rPr>
          <w:sz w:val="20"/>
          <w:szCs w:val="20"/>
        </w:rPr>
      </w:pPr>
      <w:r>
        <w:rPr>
          <w:sz w:val="20"/>
          <w:szCs w:val="20"/>
        </w:rPr>
        <w:t xml:space="preserve">Повинні бути встановлені складові частини для роботи з </w:t>
      </w:r>
      <w:proofErr w:type="spellStart"/>
      <w:r>
        <w:rPr>
          <w:sz w:val="20"/>
          <w:szCs w:val="20"/>
        </w:rPr>
        <w:t>Python</w:t>
      </w:r>
      <w:proofErr w:type="spellEnd"/>
      <w:r>
        <w:rPr>
          <w:sz w:val="20"/>
          <w:szCs w:val="20"/>
        </w:rPr>
        <w:t xml:space="preserve"> інтерпретатором, засіб для роботи</w:t>
      </w:r>
      <w:r w:rsidR="00346A2B">
        <w:rPr>
          <w:sz w:val="20"/>
          <w:szCs w:val="20"/>
        </w:rPr>
        <w:t xml:space="preserve"> з запуском програми (може використовуватися і звичайний командний рядок, зокрема)</w:t>
      </w:r>
      <w:r w:rsidR="00431528">
        <w:rPr>
          <w:sz w:val="20"/>
          <w:szCs w:val="20"/>
        </w:rPr>
        <w:t xml:space="preserve"> та бібліотека-директорія з встановленими засобами праці над програмою</w:t>
      </w:r>
      <w:r w:rsidR="007D4DB3">
        <w:rPr>
          <w:sz w:val="20"/>
          <w:szCs w:val="20"/>
        </w:rPr>
        <w:t xml:space="preserve"> </w:t>
      </w:r>
      <w:r w:rsidR="00431528">
        <w:rPr>
          <w:sz w:val="20"/>
          <w:szCs w:val="20"/>
        </w:rPr>
        <w:t xml:space="preserve">(Їх я отримую з </w:t>
      </w:r>
      <w:proofErr w:type="spellStart"/>
      <w:r w:rsidR="00431528">
        <w:rPr>
          <w:sz w:val="20"/>
          <w:szCs w:val="20"/>
        </w:rPr>
        <w:t>GitHub</w:t>
      </w:r>
      <w:proofErr w:type="spellEnd"/>
      <w:r w:rsidR="00431528">
        <w:rPr>
          <w:sz w:val="20"/>
          <w:szCs w:val="20"/>
        </w:rPr>
        <w:t xml:space="preserve"> </w:t>
      </w:r>
      <w:r w:rsidR="007D4DB3">
        <w:rPr>
          <w:sz w:val="20"/>
          <w:szCs w:val="20"/>
        </w:rPr>
        <w:t>репозиторію</w:t>
      </w:r>
      <w:r w:rsidR="00431528">
        <w:rPr>
          <w:sz w:val="20"/>
          <w:szCs w:val="20"/>
        </w:rPr>
        <w:t>)</w:t>
      </w:r>
      <w:r w:rsidR="007D4DB3">
        <w:rPr>
          <w:sz w:val="20"/>
          <w:szCs w:val="20"/>
        </w:rPr>
        <w:t>.</w:t>
      </w:r>
    </w:p>
    <w:p w14:paraId="11C3FB42" w14:textId="290A0516" w:rsidR="005D793E" w:rsidRDefault="005D793E" w:rsidP="005D793E">
      <w:pPr>
        <w:rPr>
          <w:sz w:val="20"/>
          <w:szCs w:val="20"/>
        </w:rPr>
      </w:pPr>
      <w:r>
        <w:rPr>
          <w:sz w:val="20"/>
          <w:szCs w:val="20"/>
        </w:rPr>
        <w:t>2)</w:t>
      </w:r>
      <w:r w:rsidR="00F64A9B">
        <w:rPr>
          <w:sz w:val="20"/>
          <w:szCs w:val="20"/>
        </w:rPr>
        <w:t>-</w:t>
      </w:r>
      <w:r w:rsidR="00A477E9">
        <w:rPr>
          <w:sz w:val="20"/>
          <w:szCs w:val="20"/>
        </w:rPr>
        <w:t>Практичні вимоги</w:t>
      </w:r>
      <w:r w:rsidR="00F64A9B">
        <w:rPr>
          <w:sz w:val="20"/>
          <w:szCs w:val="20"/>
        </w:rPr>
        <w:t xml:space="preserve"> </w:t>
      </w:r>
    </w:p>
    <w:p w14:paraId="0071E41A" w14:textId="1DEC6FC8" w:rsidR="003F5798" w:rsidRPr="00694762" w:rsidRDefault="003F5798" w:rsidP="005D793E">
      <w:pPr>
        <w:rPr>
          <w:rFonts w:ascii="Arial" w:hAnsi="Arial" w:cs="Arial"/>
          <w:sz w:val="20"/>
          <w:szCs w:val="20"/>
          <w:lang w:val="en-US"/>
        </w:rPr>
      </w:pPr>
      <w:r w:rsidRPr="00694762">
        <w:rPr>
          <w:rFonts w:ascii="Arial" w:hAnsi="Arial" w:cs="Arial"/>
          <w:sz w:val="20"/>
          <w:szCs w:val="20"/>
        </w:rPr>
        <w:t xml:space="preserve">Час виконання програми не повинен займати більше </w:t>
      </w:r>
      <w:r w:rsidR="005306A5" w:rsidRPr="00694762">
        <w:rPr>
          <w:rFonts w:ascii="Arial" w:hAnsi="Arial" w:cs="Arial"/>
          <w:sz w:val="20"/>
          <w:szCs w:val="20"/>
        </w:rPr>
        <w:t>2</w:t>
      </w:r>
      <w:r w:rsidRPr="00694762">
        <w:rPr>
          <w:rFonts w:ascii="Arial" w:hAnsi="Arial" w:cs="Arial"/>
          <w:sz w:val="20"/>
          <w:szCs w:val="20"/>
        </w:rPr>
        <w:t xml:space="preserve"> хвилин</w:t>
      </w:r>
      <w:r w:rsidR="007D4DB3" w:rsidRPr="00694762">
        <w:rPr>
          <w:rFonts w:ascii="Arial" w:hAnsi="Arial" w:cs="Arial"/>
          <w:sz w:val="20"/>
          <w:szCs w:val="20"/>
        </w:rPr>
        <w:t>;</w:t>
      </w:r>
    </w:p>
    <w:p w14:paraId="1697A57E" w14:textId="1652BF8C" w:rsidR="003F5798" w:rsidRPr="00694762" w:rsidRDefault="003F5798" w:rsidP="005D793E">
      <w:pPr>
        <w:rPr>
          <w:rFonts w:ascii="Arial" w:hAnsi="Arial" w:cs="Arial"/>
          <w:sz w:val="20"/>
          <w:szCs w:val="20"/>
          <w:lang w:val="en-US"/>
        </w:rPr>
      </w:pPr>
      <w:r w:rsidRPr="00694762">
        <w:rPr>
          <w:rFonts w:ascii="Arial" w:hAnsi="Arial" w:cs="Arial"/>
          <w:sz w:val="20"/>
          <w:szCs w:val="20"/>
        </w:rPr>
        <w:t>Система завантажує список всієї пот</w:t>
      </w:r>
      <w:bookmarkStart w:id="0" w:name="_GoBack"/>
      <w:bookmarkEnd w:id="0"/>
      <w:r w:rsidRPr="00694762">
        <w:rPr>
          <w:rFonts w:ascii="Arial" w:hAnsi="Arial" w:cs="Arial"/>
          <w:sz w:val="20"/>
          <w:szCs w:val="20"/>
        </w:rPr>
        <w:t>рібної користувачу інформації</w:t>
      </w:r>
      <w:r w:rsidR="007D4DB3" w:rsidRPr="00694762">
        <w:rPr>
          <w:rFonts w:ascii="Arial" w:hAnsi="Arial" w:cs="Arial"/>
          <w:sz w:val="20"/>
          <w:szCs w:val="20"/>
        </w:rPr>
        <w:t>;</w:t>
      </w:r>
    </w:p>
    <w:p w14:paraId="5E272713" w14:textId="7F8B2078" w:rsidR="003F5798" w:rsidRPr="00694762" w:rsidRDefault="003F5798" w:rsidP="005D793E">
      <w:pPr>
        <w:rPr>
          <w:rFonts w:ascii="Arial" w:hAnsi="Arial" w:cs="Arial"/>
          <w:sz w:val="20"/>
          <w:szCs w:val="20"/>
          <w:lang w:val="en-US"/>
        </w:rPr>
      </w:pPr>
      <w:r w:rsidRPr="00694762">
        <w:rPr>
          <w:rFonts w:ascii="Arial" w:hAnsi="Arial" w:cs="Arial"/>
          <w:sz w:val="20"/>
          <w:szCs w:val="20"/>
        </w:rPr>
        <w:t>Програма має бути доступною круглий рік</w:t>
      </w:r>
      <w:r w:rsidR="007D4DB3" w:rsidRPr="00694762">
        <w:rPr>
          <w:rFonts w:ascii="Arial" w:hAnsi="Arial" w:cs="Arial"/>
          <w:sz w:val="20"/>
          <w:szCs w:val="20"/>
        </w:rPr>
        <w:t>;</w:t>
      </w:r>
    </w:p>
    <w:p w14:paraId="4862A950" w14:textId="468B3550" w:rsidR="007D4DB3" w:rsidRPr="00694762" w:rsidRDefault="003F579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Програма підтримує користування кожним юзером особисто</w:t>
      </w:r>
      <w:r w:rsidR="007D4DB3" w:rsidRPr="00694762">
        <w:rPr>
          <w:rFonts w:ascii="Arial" w:hAnsi="Arial" w:cs="Arial"/>
          <w:sz w:val="20"/>
          <w:szCs w:val="20"/>
        </w:rPr>
        <w:t>;</w:t>
      </w:r>
    </w:p>
    <w:p w14:paraId="65890B3D" w14:textId="52624E62" w:rsidR="007D4DB3" w:rsidRPr="00694762" w:rsidRDefault="005306A5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Програма повинна бути адаптованою під будь-який ввід користувача, навіть помилковий</w:t>
      </w:r>
      <w:r w:rsidR="00021407" w:rsidRPr="00694762">
        <w:rPr>
          <w:rFonts w:ascii="Arial" w:hAnsi="Arial" w:cs="Arial"/>
          <w:sz w:val="20"/>
          <w:szCs w:val="20"/>
        </w:rPr>
        <w:t>;</w:t>
      </w:r>
    </w:p>
    <w:p w14:paraId="7DAD4D2D" w14:textId="5E9E91E8" w:rsidR="00F72289" w:rsidRPr="00694762" w:rsidRDefault="00021407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Система повинна бути зрозумілою користувачеві, у ній має буди хоча б 2 мови інтерфейсу користувача(Українська та Англійська). Інтерфейс програми має мати чіткі кроки для виконання</w:t>
      </w:r>
      <w:r w:rsidR="00E912AF" w:rsidRPr="00694762">
        <w:rPr>
          <w:rFonts w:ascii="Arial" w:hAnsi="Arial" w:cs="Arial"/>
          <w:sz w:val="20"/>
          <w:szCs w:val="20"/>
        </w:rPr>
        <w:t xml:space="preserve"> і для оновлення</w:t>
      </w:r>
      <w:r w:rsidRPr="00694762">
        <w:rPr>
          <w:rFonts w:ascii="Arial" w:hAnsi="Arial" w:cs="Arial"/>
          <w:sz w:val="20"/>
          <w:szCs w:val="20"/>
        </w:rPr>
        <w:t>.</w:t>
      </w:r>
    </w:p>
    <w:p w14:paraId="0D36EF62" w14:textId="44D92879" w:rsidR="003F5798" w:rsidRPr="00694762" w:rsidRDefault="00EF0B5B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3)-Безпека</w:t>
      </w:r>
    </w:p>
    <w:p w14:paraId="08B53F45" w14:textId="2B8AE738" w:rsidR="00B6756A" w:rsidRPr="00694762" w:rsidRDefault="003F579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Так як інформацію я буду брати з сайту Укрзалізниці, а даний АРІ вже використовується телеграм-ботом, з </w:t>
      </w:r>
      <w:r w:rsidR="00B6756A" w:rsidRPr="00694762">
        <w:rPr>
          <w:rFonts w:ascii="Arial" w:hAnsi="Arial" w:cs="Arial"/>
          <w:sz w:val="20"/>
          <w:szCs w:val="20"/>
        </w:rPr>
        <w:t xml:space="preserve">загальновідомим </w:t>
      </w:r>
      <w:proofErr w:type="spellStart"/>
      <w:r w:rsidR="00B6756A" w:rsidRPr="00694762">
        <w:rPr>
          <w:rFonts w:ascii="Arial" w:hAnsi="Arial" w:cs="Arial"/>
          <w:sz w:val="20"/>
          <w:szCs w:val="20"/>
        </w:rPr>
        <w:t>token-ом</w:t>
      </w:r>
      <w:proofErr w:type="spellEnd"/>
      <w:r w:rsidR="00B6756A" w:rsidRPr="00694762">
        <w:rPr>
          <w:rFonts w:ascii="Arial" w:hAnsi="Arial" w:cs="Arial"/>
          <w:sz w:val="20"/>
          <w:szCs w:val="20"/>
        </w:rPr>
        <w:t>, то цією програмою зможе користуватися кожен без авторизації.</w:t>
      </w:r>
    </w:p>
    <w:p w14:paraId="0AD51D1F" w14:textId="5ED2BA5B" w:rsidR="00B6756A" w:rsidRPr="00694762" w:rsidRDefault="00B6756A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Споживачі отримують інформацію як окрему сторінку. Історія не зберігається.</w:t>
      </w:r>
    </w:p>
    <w:p w14:paraId="554420A8" w14:textId="5793DFFD" w:rsidR="00B6756A" w:rsidRPr="00694762" w:rsidRDefault="00B6756A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Система не є захищеною від вірусів, але вона не використовуватиметься в промислових цілях, тому реальної цілі для «забруднення»</w:t>
      </w:r>
      <w:r w:rsidR="0037507C" w:rsidRPr="00694762">
        <w:rPr>
          <w:rFonts w:ascii="Arial" w:hAnsi="Arial" w:cs="Arial"/>
          <w:sz w:val="20"/>
          <w:szCs w:val="20"/>
        </w:rPr>
        <w:t xml:space="preserve"> вірусами немає.</w:t>
      </w:r>
    </w:p>
    <w:p w14:paraId="2BF8B6E4" w14:textId="5F04E060" w:rsidR="00EF0B5B" w:rsidRPr="00694762" w:rsidRDefault="00EF0B5B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4)-Ліцензії</w:t>
      </w:r>
      <w:r w:rsidR="00B6756A" w:rsidRPr="00694762">
        <w:rPr>
          <w:rFonts w:ascii="Arial" w:hAnsi="Arial" w:cs="Arial"/>
          <w:sz w:val="20"/>
          <w:szCs w:val="20"/>
        </w:rPr>
        <w:t xml:space="preserve"> </w:t>
      </w:r>
    </w:p>
    <w:p w14:paraId="59209931" w14:textId="6F0841DE" w:rsidR="0037507C" w:rsidRPr="00694762" w:rsidRDefault="0037507C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Формально, я використовую ліцензію для доступу до інформації, тому все дозволено. Сам АРІ </w:t>
      </w:r>
      <w:r w:rsidR="00A73F36" w:rsidRPr="00694762">
        <w:rPr>
          <w:rFonts w:ascii="Arial" w:hAnsi="Arial" w:cs="Arial"/>
          <w:sz w:val="20"/>
          <w:szCs w:val="20"/>
        </w:rPr>
        <w:t xml:space="preserve">використовує інформацію з booking.uz.gov.ua. Ключ – </w:t>
      </w:r>
      <w:proofErr w:type="spellStart"/>
      <w:r w:rsidR="00A73F36" w:rsidRPr="00694762">
        <w:rPr>
          <w:rFonts w:ascii="Arial" w:hAnsi="Arial" w:cs="Arial"/>
          <w:sz w:val="20"/>
          <w:szCs w:val="20"/>
        </w:rPr>
        <w:t>token</w:t>
      </w:r>
      <w:proofErr w:type="spellEnd"/>
      <w:r w:rsidR="00A73F36" w:rsidRPr="00694762">
        <w:rPr>
          <w:rFonts w:ascii="Arial" w:hAnsi="Arial" w:cs="Arial"/>
          <w:sz w:val="20"/>
          <w:szCs w:val="20"/>
        </w:rPr>
        <w:t xml:space="preserve"> є в </w:t>
      </w:r>
      <w:proofErr w:type="spellStart"/>
      <w:r w:rsidR="00A73F36" w:rsidRPr="00694762">
        <w:rPr>
          <w:rFonts w:ascii="Arial" w:hAnsi="Arial" w:cs="Arial"/>
          <w:sz w:val="20"/>
          <w:szCs w:val="20"/>
        </w:rPr>
        <w:t>html</w:t>
      </w:r>
      <w:proofErr w:type="spellEnd"/>
      <w:r w:rsidR="00A73F36" w:rsidRPr="00694762">
        <w:rPr>
          <w:rFonts w:ascii="Arial" w:hAnsi="Arial" w:cs="Arial"/>
          <w:sz w:val="20"/>
          <w:szCs w:val="20"/>
        </w:rPr>
        <w:t xml:space="preserve"> – описі сторінки, тому </w:t>
      </w:r>
      <w:r w:rsidR="00FB380A" w:rsidRPr="00694762">
        <w:rPr>
          <w:rFonts w:ascii="Arial" w:hAnsi="Arial" w:cs="Arial"/>
          <w:sz w:val="20"/>
          <w:szCs w:val="20"/>
        </w:rPr>
        <w:t xml:space="preserve">проблем з доступом до інформації немає. Моєю основною думкою є просто можливість провести дослідження, яке можна буде виконувати будь- коли, а дослідження не потребує якихось окремих дозволів. </w:t>
      </w:r>
    </w:p>
    <w:p w14:paraId="2AD3CA1A" w14:textId="453CA98B" w:rsidR="00431528" w:rsidRPr="00694762" w:rsidRDefault="0043152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Загалом, мій проект не має багато вимог, які потрібні для нормального функціонування. Звичайний комп’ютер, який може завантажити якусь інформацію з сайту у вигляді </w:t>
      </w:r>
      <w:proofErr w:type="spellStart"/>
      <w:r w:rsidRPr="00694762">
        <w:rPr>
          <w:rFonts w:ascii="Arial" w:hAnsi="Arial" w:cs="Arial"/>
          <w:sz w:val="20"/>
          <w:szCs w:val="20"/>
        </w:rPr>
        <w:t>json</w:t>
      </w:r>
      <w:proofErr w:type="spellEnd"/>
      <w:r w:rsidR="009115A8" w:rsidRPr="00694762">
        <w:rPr>
          <w:rFonts w:ascii="Arial" w:hAnsi="Arial" w:cs="Arial"/>
          <w:sz w:val="20"/>
          <w:szCs w:val="20"/>
        </w:rPr>
        <w:t xml:space="preserve">-файлу. </w:t>
      </w:r>
    </w:p>
    <w:p w14:paraId="434101E0" w14:textId="4F19A2A8" w:rsidR="009115A8" w:rsidRPr="00694762" w:rsidRDefault="009115A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В АРІ використовуються лише POST запити. Для захисту від використовування АРІ майже в усіх викликах в тіло цього виклику включається </w:t>
      </w:r>
      <w:proofErr w:type="spellStart"/>
      <w:r w:rsidRPr="00694762">
        <w:rPr>
          <w:rFonts w:ascii="Arial" w:hAnsi="Arial" w:cs="Arial"/>
          <w:sz w:val="20"/>
          <w:szCs w:val="20"/>
        </w:rPr>
        <w:t>token</w:t>
      </w:r>
      <w:proofErr w:type="spellEnd"/>
      <w:r w:rsidRPr="00694762">
        <w:rPr>
          <w:rFonts w:ascii="Arial" w:hAnsi="Arial" w:cs="Arial"/>
          <w:sz w:val="20"/>
          <w:szCs w:val="20"/>
        </w:rPr>
        <w:t>-ключ. Без цього ключа можна лише робити пошук станцій.</w:t>
      </w:r>
    </w:p>
    <w:p w14:paraId="1F19E015" w14:textId="4D1E41C9" w:rsidR="00021407" w:rsidRPr="00694762" w:rsidRDefault="009115A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Варто також відзначити деякі нюанси роботи з датами. По-перше, формат дати змінюється в залежності від місцезнаходження  юзера. Наприклад, для EN формат дати буде</w:t>
      </w:r>
      <w:r w:rsidR="0083392A" w:rsidRPr="00694762">
        <w:rPr>
          <w:rFonts w:ascii="Arial" w:hAnsi="Arial" w:cs="Arial"/>
          <w:sz w:val="20"/>
          <w:szCs w:val="20"/>
        </w:rPr>
        <w:t xml:space="preserve">: місяць/день/рік, тоді як для UA, RU – це буде формат день/місяць/рік. По-друге, для деяких запитів дата представляється як </w:t>
      </w:r>
      <w:proofErr w:type="spellStart"/>
      <w:r w:rsidR="0083392A" w:rsidRPr="00694762">
        <w:rPr>
          <w:rFonts w:ascii="Arial" w:hAnsi="Arial" w:cs="Arial"/>
          <w:sz w:val="20"/>
          <w:szCs w:val="20"/>
        </w:rPr>
        <w:t>timesamp</w:t>
      </w:r>
      <w:proofErr w:type="spellEnd"/>
      <w:r w:rsidR="0083392A" w:rsidRPr="00694762">
        <w:rPr>
          <w:rFonts w:ascii="Arial" w:hAnsi="Arial" w:cs="Arial"/>
          <w:sz w:val="20"/>
          <w:szCs w:val="20"/>
        </w:rPr>
        <w:t xml:space="preserve">, проте він залежить від стану </w:t>
      </w:r>
      <w:r w:rsidR="00AE789C" w:rsidRPr="00694762">
        <w:rPr>
          <w:rFonts w:ascii="Arial" w:hAnsi="Arial" w:cs="Arial"/>
          <w:sz w:val="20"/>
          <w:szCs w:val="20"/>
        </w:rPr>
        <w:t xml:space="preserve">літнього/зимового часу. </w:t>
      </w:r>
    </w:p>
    <w:p w14:paraId="1CCE9543" w14:textId="3C40EBA1" w:rsidR="00B97F77" w:rsidRPr="00694762" w:rsidRDefault="00B97F77" w:rsidP="005D793E">
      <w:pPr>
        <w:rPr>
          <w:rFonts w:ascii="Arial" w:hAnsi="Arial" w:cs="Arial"/>
          <w:sz w:val="20"/>
          <w:szCs w:val="20"/>
        </w:rPr>
      </w:pPr>
    </w:p>
    <w:p w14:paraId="219C537C" w14:textId="053B8747" w:rsidR="00B97F77" w:rsidRPr="00694762" w:rsidRDefault="00B97F77" w:rsidP="005D793E">
      <w:pPr>
        <w:rPr>
          <w:rFonts w:ascii="Arial" w:hAnsi="Arial" w:cs="Arial"/>
          <w:sz w:val="20"/>
          <w:szCs w:val="20"/>
        </w:rPr>
      </w:pPr>
    </w:p>
    <w:p w14:paraId="57C1705B" w14:textId="33002A6D" w:rsidR="00B97F77" w:rsidRPr="00694762" w:rsidRDefault="00B97F77" w:rsidP="005D793E">
      <w:pPr>
        <w:rPr>
          <w:rFonts w:ascii="Arial" w:hAnsi="Arial" w:cs="Arial"/>
          <w:sz w:val="20"/>
          <w:szCs w:val="20"/>
        </w:rPr>
      </w:pPr>
    </w:p>
    <w:p w14:paraId="2868697F" w14:textId="48A3F511" w:rsidR="00B97F77" w:rsidRPr="00694762" w:rsidRDefault="00B97F77" w:rsidP="005D793E">
      <w:pPr>
        <w:rPr>
          <w:rFonts w:ascii="Arial" w:hAnsi="Arial" w:cs="Arial"/>
          <w:sz w:val="20"/>
          <w:szCs w:val="20"/>
        </w:rPr>
      </w:pPr>
    </w:p>
    <w:p w14:paraId="0A2AD163" w14:textId="77777777" w:rsidR="005D728F" w:rsidRPr="00694762" w:rsidRDefault="005D728F" w:rsidP="005D793E">
      <w:pPr>
        <w:rPr>
          <w:rFonts w:ascii="Arial" w:hAnsi="Arial" w:cs="Arial"/>
          <w:sz w:val="20"/>
          <w:szCs w:val="20"/>
        </w:rPr>
      </w:pPr>
    </w:p>
    <w:p w14:paraId="4EFD186A" w14:textId="77777777" w:rsidR="00694762" w:rsidRDefault="00694762" w:rsidP="005D793E">
      <w:pPr>
        <w:rPr>
          <w:rFonts w:ascii="Arial" w:hAnsi="Arial" w:cs="Arial"/>
          <w:sz w:val="20"/>
          <w:szCs w:val="20"/>
        </w:rPr>
      </w:pPr>
    </w:p>
    <w:p w14:paraId="32C98BD0" w14:textId="064CE515" w:rsidR="00B97F77" w:rsidRPr="00694762" w:rsidRDefault="00B97F77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lastRenderedPageBreak/>
        <w:t xml:space="preserve">Функціональні вимоги </w:t>
      </w:r>
    </w:p>
    <w:p w14:paraId="14A6F8F6" w14:textId="472AF5E9" w:rsidR="005D728F" w:rsidRPr="00694762" w:rsidRDefault="00503C39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b/>
          <w:sz w:val="20"/>
          <w:szCs w:val="20"/>
        </w:rPr>
        <w:t>1)</w:t>
      </w:r>
      <w:r w:rsidRPr="00694762">
        <w:rPr>
          <w:rFonts w:ascii="Arial" w:hAnsi="Arial" w:cs="Arial"/>
          <w:sz w:val="20"/>
          <w:szCs w:val="20"/>
        </w:rPr>
        <w:t xml:space="preserve">Що </w:t>
      </w:r>
      <w:r w:rsidR="002B3EF5" w:rsidRPr="00694762">
        <w:rPr>
          <w:rFonts w:ascii="Arial" w:hAnsi="Arial" w:cs="Arial"/>
          <w:sz w:val="20"/>
          <w:szCs w:val="20"/>
        </w:rPr>
        <w:t>має</w:t>
      </w:r>
      <w:r w:rsidRPr="00694762">
        <w:rPr>
          <w:rFonts w:ascii="Arial" w:hAnsi="Arial" w:cs="Arial"/>
          <w:sz w:val="20"/>
          <w:szCs w:val="20"/>
        </w:rPr>
        <w:t xml:space="preserve"> виконуватися</w:t>
      </w:r>
    </w:p>
    <w:p w14:paraId="7E8B17E2" w14:textId="22F2E64A" w:rsidR="002B3EF5" w:rsidRPr="00694762" w:rsidRDefault="002B3EF5" w:rsidP="005D793E">
      <w:pPr>
        <w:rPr>
          <w:rFonts w:ascii="Arial" w:hAnsi="Arial" w:cs="Arial"/>
          <w:i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   </w:t>
      </w:r>
      <w:r w:rsidRPr="00694762">
        <w:rPr>
          <w:rFonts w:ascii="Arial" w:hAnsi="Arial" w:cs="Arial"/>
          <w:i/>
          <w:sz w:val="20"/>
          <w:szCs w:val="20"/>
        </w:rPr>
        <w:t xml:space="preserve">Обробка інформації щодо вашого місцезнаходження </w:t>
      </w:r>
    </w:p>
    <w:p w14:paraId="5B797BA6" w14:textId="05B72B28" w:rsidR="002B3EF5" w:rsidRPr="00694762" w:rsidRDefault="002B3EF5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Користувач буде вводити своє розташування або місце, з якого йому б хотілося почати мандрівку. </w:t>
      </w:r>
      <w:r w:rsidR="00EA04F1" w:rsidRPr="00694762">
        <w:rPr>
          <w:rFonts w:ascii="Arial" w:hAnsi="Arial" w:cs="Arial"/>
          <w:sz w:val="20"/>
          <w:szCs w:val="20"/>
        </w:rPr>
        <w:t xml:space="preserve">Ця інформація буде використана у формуванні маршруту </w:t>
      </w:r>
      <w:proofErr w:type="spellStart"/>
      <w:r w:rsidR="00EA04F1" w:rsidRPr="00694762">
        <w:rPr>
          <w:rFonts w:ascii="Arial" w:hAnsi="Arial" w:cs="Arial"/>
          <w:sz w:val="20"/>
          <w:szCs w:val="20"/>
        </w:rPr>
        <w:t>доїзду</w:t>
      </w:r>
      <w:proofErr w:type="spellEnd"/>
      <w:r w:rsidR="00EA04F1" w:rsidRPr="00694762">
        <w:rPr>
          <w:rFonts w:ascii="Arial" w:hAnsi="Arial" w:cs="Arial"/>
          <w:sz w:val="20"/>
          <w:szCs w:val="20"/>
        </w:rPr>
        <w:t xml:space="preserve">. </w:t>
      </w:r>
    </w:p>
    <w:p w14:paraId="330474E1" w14:textId="77777777" w:rsidR="000E1BDA" w:rsidRDefault="00EA04F1" w:rsidP="005D793E">
      <w:pPr>
        <w:rPr>
          <w:rFonts w:ascii="Arial" w:hAnsi="Arial" w:cs="Arial"/>
          <w:i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  </w:t>
      </w:r>
      <w:r w:rsidRPr="00694762">
        <w:rPr>
          <w:rFonts w:ascii="Arial" w:hAnsi="Arial" w:cs="Arial"/>
          <w:i/>
          <w:sz w:val="20"/>
          <w:szCs w:val="20"/>
        </w:rPr>
        <w:t xml:space="preserve">Виведення </w:t>
      </w:r>
      <w:r w:rsidR="000E1BDA">
        <w:rPr>
          <w:rFonts w:ascii="Arial" w:hAnsi="Arial" w:cs="Arial"/>
          <w:i/>
          <w:sz w:val="20"/>
          <w:szCs w:val="20"/>
        </w:rPr>
        <w:t>всіх станцій</w:t>
      </w:r>
    </w:p>
    <w:p w14:paraId="5EFF519B" w14:textId="0AE0A618" w:rsidR="00EA04F1" w:rsidRPr="000E1BDA" w:rsidRDefault="000E1BDA" w:rsidP="005D793E">
      <w:pPr>
        <w:rPr>
          <w:rFonts w:ascii="Arial" w:hAnsi="Arial" w:cs="Arial"/>
          <w:i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Виведення основної </w:t>
      </w:r>
      <w:proofErr w:type="spellStart"/>
      <w:r>
        <w:rPr>
          <w:rFonts w:ascii="Arial" w:hAnsi="Arial" w:cs="Arial"/>
          <w:sz w:val="20"/>
          <w:szCs w:val="20"/>
        </w:rPr>
        <w:t>їнформації</w:t>
      </w:r>
      <w:proofErr w:type="spellEnd"/>
      <w:r>
        <w:rPr>
          <w:rFonts w:ascii="Arial" w:hAnsi="Arial" w:cs="Arial"/>
          <w:sz w:val="20"/>
          <w:szCs w:val="20"/>
        </w:rPr>
        <w:t xml:space="preserve"> користувачу про кожен </w:t>
      </w:r>
      <w:proofErr w:type="spellStart"/>
      <w:r>
        <w:rPr>
          <w:rFonts w:ascii="Arial" w:hAnsi="Arial" w:cs="Arial"/>
          <w:sz w:val="20"/>
          <w:szCs w:val="20"/>
        </w:rPr>
        <w:t>окревий</w:t>
      </w:r>
      <w:proofErr w:type="spellEnd"/>
      <w:r>
        <w:rPr>
          <w:rFonts w:ascii="Arial" w:hAnsi="Arial" w:cs="Arial"/>
          <w:sz w:val="20"/>
          <w:szCs w:val="20"/>
        </w:rPr>
        <w:t xml:space="preserve"> маршрут </w:t>
      </w:r>
    </w:p>
    <w:p w14:paraId="76673951" w14:textId="77777777" w:rsidR="000C09D3" w:rsidRPr="00694762" w:rsidRDefault="00A71145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i/>
          <w:sz w:val="20"/>
          <w:szCs w:val="20"/>
        </w:rPr>
        <w:t xml:space="preserve">   Отримання від користувача дати і години початку подорожі</w:t>
      </w:r>
      <w:r w:rsidRPr="00694762">
        <w:rPr>
          <w:rFonts w:ascii="Arial" w:hAnsi="Arial" w:cs="Arial"/>
          <w:sz w:val="20"/>
          <w:szCs w:val="20"/>
        </w:rPr>
        <w:t xml:space="preserve">. </w:t>
      </w:r>
    </w:p>
    <w:p w14:paraId="3CF8B635" w14:textId="77777777" w:rsidR="000E1BDA" w:rsidRDefault="000C09D3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Початок</w:t>
      </w:r>
      <w:r w:rsidR="00A71145" w:rsidRPr="00694762">
        <w:rPr>
          <w:rFonts w:ascii="Arial" w:hAnsi="Arial" w:cs="Arial"/>
          <w:sz w:val="20"/>
          <w:szCs w:val="20"/>
        </w:rPr>
        <w:t xml:space="preserve"> буде залежати від </w:t>
      </w:r>
      <w:r w:rsidRPr="00694762">
        <w:rPr>
          <w:rFonts w:ascii="Arial" w:hAnsi="Arial" w:cs="Arial"/>
          <w:sz w:val="20"/>
          <w:szCs w:val="20"/>
        </w:rPr>
        <w:t>розкладу руху потягів. Якщо година, яка буде введена, перевищує час відправлення якогось поїзда до 1 години, користувачу буде виведена інформація, чи не хоче він почати подорож на годину(або менше) швидше.</w:t>
      </w:r>
    </w:p>
    <w:p w14:paraId="5C938501" w14:textId="25FC07C5" w:rsidR="00A71145" w:rsidRPr="00694762" w:rsidRDefault="000E1BDA" w:rsidP="005D793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Програма працює з часом, використаним з модуля </w:t>
      </w:r>
      <w:r>
        <w:rPr>
          <w:rFonts w:ascii="Arial" w:hAnsi="Arial" w:cs="Arial"/>
          <w:sz w:val="20"/>
          <w:szCs w:val="20"/>
          <w:lang w:val="en-GB"/>
        </w:rPr>
        <w:t xml:space="preserve">time – </w:t>
      </w:r>
      <w:proofErr w:type="spellStart"/>
      <w:r>
        <w:rPr>
          <w:rFonts w:ascii="Arial" w:hAnsi="Arial" w:cs="Arial"/>
          <w:sz w:val="20"/>
          <w:szCs w:val="20"/>
          <w:lang w:val="en-GB"/>
        </w:rPr>
        <w:t>currtime</w:t>
      </w:r>
      <w:proofErr w:type="spellEnd"/>
      <w:r>
        <w:rPr>
          <w:rFonts w:ascii="Arial" w:hAnsi="Arial" w:cs="Arial"/>
          <w:sz w:val="20"/>
          <w:szCs w:val="20"/>
        </w:rPr>
        <w:t>.</w:t>
      </w:r>
      <w:r w:rsidR="000C09D3" w:rsidRPr="00694762">
        <w:rPr>
          <w:rFonts w:ascii="Arial" w:hAnsi="Arial" w:cs="Arial"/>
          <w:sz w:val="20"/>
          <w:szCs w:val="20"/>
        </w:rPr>
        <w:t xml:space="preserve"> </w:t>
      </w:r>
    </w:p>
    <w:p w14:paraId="4CDFE58B" w14:textId="7C98ECB5" w:rsidR="00503C39" w:rsidRPr="00694762" w:rsidRDefault="0039668D" w:rsidP="0039668D">
      <w:pPr>
        <w:rPr>
          <w:rFonts w:ascii="Arial" w:hAnsi="Arial" w:cs="Arial"/>
          <w:i/>
          <w:sz w:val="20"/>
          <w:szCs w:val="20"/>
        </w:rPr>
      </w:pPr>
      <w:r w:rsidRPr="00694762">
        <w:rPr>
          <w:rFonts w:ascii="Arial" w:hAnsi="Arial" w:cs="Arial"/>
          <w:i/>
          <w:sz w:val="20"/>
          <w:szCs w:val="20"/>
        </w:rPr>
        <w:t xml:space="preserve">    </w:t>
      </w:r>
      <w:r w:rsidR="00503C39" w:rsidRPr="00694762">
        <w:rPr>
          <w:rFonts w:ascii="Arial" w:hAnsi="Arial" w:cs="Arial"/>
          <w:i/>
          <w:sz w:val="20"/>
          <w:szCs w:val="20"/>
        </w:rPr>
        <w:t>Пошук станцій</w:t>
      </w:r>
    </w:p>
    <w:p w14:paraId="633E1F86" w14:textId="77777777" w:rsidR="000E1BDA" w:rsidRDefault="000E1BDA" w:rsidP="005D793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Моя програма повністю автоматизувала </w:t>
      </w:r>
      <w:r>
        <w:rPr>
          <w:rFonts w:ascii="Arial" w:hAnsi="Arial" w:cs="Arial"/>
          <w:sz w:val="20"/>
          <w:szCs w:val="20"/>
          <w:lang w:val="en-GB"/>
        </w:rPr>
        <w:t>POST-</w:t>
      </w:r>
      <w:r>
        <w:rPr>
          <w:rFonts w:ascii="Arial" w:hAnsi="Arial" w:cs="Arial"/>
          <w:sz w:val="20"/>
          <w:szCs w:val="20"/>
        </w:rPr>
        <w:t xml:space="preserve">запити і тепер напряму доступається до сайту </w:t>
      </w:r>
    </w:p>
    <w:p w14:paraId="5E1806F0" w14:textId="6D0269E0" w:rsidR="000E1BDA" w:rsidRPr="000E1BDA" w:rsidRDefault="000E1BDA" w:rsidP="005D793E">
      <w:pPr>
        <w:rPr>
          <w:rFonts w:ascii="Arial" w:hAnsi="Arial" w:cs="Arial"/>
          <w:color w:val="222222"/>
          <w:sz w:val="20"/>
          <w:szCs w:val="20"/>
          <w:shd w:val="clear" w:color="auto" w:fill="FFFFFF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‘’https://booking.uz.gov.ua/</w:t>
      </w:r>
      <w:proofErr w:type="spellStart"/>
      <w:r>
        <w:rPr>
          <w:rFonts w:ascii="Arial" w:hAnsi="Arial" w:cs="Arial"/>
          <w:sz w:val="20"/>
          <w:szCs w:val="20"/>
          <w:lang w:val="en-GB"/>
        </w:rPr>
        <w:t>train_search</w:t>
      </w:r>
      <w:proofErr w:type="spellEnd"/>
      <w:r>
        <w:rPr>
          <w:rFonts w:ascii="Arial" w:hAnsi="Arial" w:cs="Arial"/>
          <w:sz w:val="20"/>
          <w:szCs w:val="20"/>
          <w:lang w:val="en-GB"/>
        </w:rPr>
        <w:t>/’</w:t>
      </w:r>
    </w:p>
    <w:p w14:paraId="756C1AFF" w14:textId="54FF85F5" w:rsidR="004811E4" w:rsidRPr="00694762" w:rsidRDefault="004811E4" w:rsidP="005D793E">
      <w:pPr>
        <w:rPr>
          <w:rFonts w:ascii="Arial" w:hAnsi="Arial" w:cs="Arial"/>
          <w:i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  </w:t>
      </w:r>
      <w:r w:rsidRPr="00694762">
        <w:rPr>
          <w:rFonts w:ascii="Arial" w:hAnsi="Arial" w:cs="Arial"/>
          <w:i/>
          <w:sz w:val="20"/>
          <w:szCs w:val="20"/>
        </w:rPr>
        <w:t>Пошук поїздів</w:t>
      </w:r>
    </w:p>
    <w:p w14:paraId="4B522601" w14:textId="2903404E" w:rsidR="002B3EF5" w:rsidRPr="00694762" w:rsidRDefault="004811E4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Для пошуку необхідно виконати запит на </w:t>
      </w:r>
      <w:r w:rsidRPr="00694762">
        <w:rPr>
          <w:rFonts w:ascii="Arial" w:hAnsi="Arial" w:cs="Arial"/>
          <w:color w:val="222222"/>
          <w:sz w:val="21"/>
          <w:szCs w:val="21"/>
          <w:shd w:val="clear" w:color="auto" w:fill="FFFFFF"/>
        </w:rPr>
        <w:t>http://booking.uz.gov.ua/</w:t>
      </w:r>
      <w:r w:rsidR="000E1BDA">
        <w:rPr>
          <w:rFonts w:ascii="Arial" w:hAnsi="Arial" w:cs="Arial"/>
          <w:color w:val="222222"/>
          <w:sz w:val="21"/>
          <w:szCs w:val="21"/>
          <w:shd w:val="clear" w:color="auto" w:fill="FFFFFF"/>
          <w:lang w:val="en-GB"/>
        </w:rPr>
        <w:t>train_</w:t>
      </w:r>
      <w:proofErr w:type="spellStart"/>
      <w:r w:rsidRPr="00694762">
        <w:rPr>
          <w:rFonts w:ascii="Arial" w:hAnsi="Arial" w:cs="Arial"/>
          <w:color w:val="222222"/>
          <w:sz w:val="21"/>
          <w:szCs w:val="21"/>
          <w:shd w:val="clear" w:color="auto" w:fill="FFFFFF"/>
        </w:rPr>
        <w:t>search</w:t>
      </w:r>
      <w:proofErr w:type="spellEnd"/>
      <w:r w:rsidRPr="00694762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/ </w:t>
      </w:r>
      <w:r w:rsidRPr="00694762">
        <w:rPr>
          <w:rFonts w:ascii="Arial" w:hAnsi="Arial" w:cs="Arial"/>
          <w:sz w:val="20"/>
          <w:szCs w:val="20"/>
        </w:rPr>
        <w:t xml:space="preserve">, де потрібно буде ввести ІD станції відправлення, ID станції призначення, дата відправлення в форматі </w:t>
      </w:r>
      <w:proofErr w:type="spellStart"/>
      <w:r w:rsidRPr="00694762">
        <w:rPr>
          <w:rFonts w:ascii="Arial" w:hAnsi="Arial" w:cs="Arial"/>
          <w:sz w:val="20"/>
          <w:szCs w:val="20"/>
        </w:rPr>
        <w:t>dd.mm.yyyy</w:t>
      </w:r>
      <w:proofErr w:type="spellEnd"/>
      <w:r w:rsidR="002B3EF5" w:rsidRPr="00694762">
        <w:rPr>
          <w:rFonts w:ascii="Arial" w:hAnsi="Arial" w:cs="Arial"/>
          <w:sz w:val="20"/>
          <w:szCs w:val="20"/>
        </w:rPr>
        <w:t>. Ми отримаємо список поїздів, які йдуть по вказаному маршруту</w:t>
      </w:r>
      <w:r w:rsidR="000E1BDA">
        <w:rPr>
          <w:rFonts w:ascii="Arial" w:hAnsi="Arial" w:cs="Arial"/>
          <w:sz w:val="20"/>
          <w:szCs w:val="20"/>
          <w:lang w:val="en-GB"/>
        </w:rPr>
        <w:t xml:space="preserve"> </w:t>
      </w:r>
      <w:r w:rsidR="000E1BDA">
        <w:rPr>
          <w:rFonts w:ascii="Arial" w:hAnsi="Arial" w:cs="Arial"/>
          <w:sz w:val="20"/>
          <w:szCs w:val="20"/>
        </w:rPr>
        <w:t>та їхню основну інформацію про дату прибуття, дату відправлення, час подорожі і вільні місця</w:t>
      </w:r>
      <w:r w:rsidR="002B3EF5" w:rsidRPr="00694762">
        <w:rPr>
          <w:rFonts w:ascii="Arial" w:hAnsi="Arial" w:cs="Arial"/>
          <w:sz w:val="20"/>
          <w:szCs w:val="20"/>
        </w:rPr>
        <w:t xml:space="preserve">. </w:t>
      </w:r>
    </w:p>
    <w:p w14:paraId="29A49365" w14:textId="18FF68AF" w:rsidR="002B3EF5" w:rsidRPr="00694762" w:rsidRDefault="002B3EF5" w:rsidP="002B3EF5">
      <w:pPr>
        <w:rPr>
          <w:rFonts w:ascii="Arial" w:hAnsi="Arial" w:cs="Arial"/>
          <w:i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   </w:t>
      </w:r>
      <w:r w:rsidRPr="00694762">
        <w:rPr>
          <w:rFonts w:ascii="Arial" w:hAnsi="Arial" w:cs="Arial"/>
          <w:i/>
          <w:sz w:val="20"/>
          <w:szCs w:val="20"/>
        </w:rPr>
        <w:t>Пошук вільни</w:t>
      </w:r>
      <w:r w:rsidR="00B46207" w:rsidRPr="00694762">
        <w:rPr>
          <w:rFonts w:ascii="Arial" w:hAnsi="Arial" w:cs="Arial"/>
          <w:i/>
          <w:sz w:val="20"/>
          <w:szCs w:val="20"/>
        </w:rPr>
        <w:t>х</w:t>
      </w:r>
      <w:r w:rsidRPr="00694762">
        <w:rPr>
          <w:rFonts w:ascii="Arial" w:hAnsi="Arial" w:cs="Arial"/>
          <w:i/>
          <w:sz w:val="20"/>
          <w:szCs w:val="20"/>
        </w:rPr>
        <w:t xml:space="preserve"> місць( хоча б одного вільного місця) в вибраному вагоні</w:t>
      </w:r>
    </w:p>
    <w:p w14:paraId="3B72ACB8" w14:textId="3D357735" w:rsidR="002B3EF5" w:rsidRPr="00694762" w:rsidRDefault="002B3EF5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Для перегляду вільних місць потрібно виконати запит </w:t>
      </w:r>
      <w:hyperlink r:id="rId6" w:history="1">
        <w:r w:rsidRPr="00694762">
          <w:rPr>
            <w:rStyle w:val="a4"/>
            <w:rFonts w:ascii="Arial" w:hAnsi="Arial" w:cs="Arial"/>
            <w:sz w:val="21"/>
            <w:szCs w:val="21"/>
            <w:shd w:val="clear" w:color="auto" w:fill="FFFFFF"/>
          </w:rPr>
          <w:t>http://booking.uz.gov.ua/en/purchase/coach/</w:t>
        </w:r>
      </w:hyperlink>
      <w:r w:rsidRPr="00694762">
        <w:rPr>
          <w:rFonts w:ascii="Arial" w:hAnsi="Arial" w:cs="Arial"/>
          <w:color w:val="222222"/>
          <w:shd w:val="clear" w:color="auto" w:fill="FFFFFF"/>
        </w:rPr>
        <w:t xml:space="preserve">, </w:t>
      </w:r>
      <w:r w:rsidRPr="00694762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з інформацією про ID станції  відправлення, ID станції призначення, номер потяга, кількістю потрібних ліжок та іншою потрібною інформацією. У відповідь ми маємо отримати список вільних місць. </w:t>
      </w:r>
    </w:p>
    <w:p w14:paraId="12E9A02D" w14:textId="29F7363C" w:rsidR="00503C39" w:rsidRPr="00694762" w:rsidRDefault="00503C39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b/>
          <w:sz w:val="20"/>
          <w:szCs w:val="20"/>
        </w:rPr>
        <w:t>2)</w:t>
      </w:r>
      <w:r w:rsidRPr="00694762">
        <w:rPr>
          <w:rFonts w:ascii="Arial" w:hAnsi="Arial" w:cs="Arial"/>
          <w:sz w:val="20"/>
          <w:szCs w:val="20"/>
        </w:rPr>
        <w:t>Яка інформація буде використовуватися</w:t>
      </w:r>
      <w:r w:rsidR="000E0708" w:rsidRPr="00694762">
        <w:rPr>
          <w:rFonts w:ascii="Arial" w:hAnsi="Arial" w:cs="Arial"/>
          <w:sz w:val="20"/>
          <w:szCs w:val="20"/>
        </w:rPr>
        <w:t xml:space="preserve"> і виводитися користувачу</w:t>
      </w:r>
    </w:p>
    <w:p w14:paraId="7E9EBB53" w14:textId="77777777" w:rsidR="00B30A73" w:rsidRDefault="00B46207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>Ресурс Укрзалізниці б</w:t>
      </w:r>
      <w:r w:rsidR="000E0708" w:rsidRPr="00694762">
        <w:rPr>
          <w:rFonts w:ascii="Arial" w:hAnsi="Arial" w:cs="Arial"/>
          <w:sz w:val="20"/>
          <w:szCs w:val="20"/>
        </w:rPr>
        <w:t>уде основним запасом даних, яким ми будемо користуватися. Користувач буде отримувати дані:</w:t>
      </w:r>
    </w:p>
    <w:p w14:paraId="401C3AA5" w14:textId="27F64AA5" w:rsidR="00B30A73" w:rsidRDefault="000E0708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</w:t>
      </w:r>
      <w:r w:rsidR="006E13FF">
        <w:rPr>
          <w:rFonts w:ascii="Arial" w:hAnsi="Arial" w:cs="Arial"/>
          <w:sz w:val="20"/>
          <w:szCs w:val="20"/>
        </w:rPr>
        <w:t>М</w:t>
      </w:r>
      <w:r w:rsidRPr="00694762">
        <w:rPr>
          <w:rFonts w:ascii="Arial" w:hAnsi="Arial" w:cs="Arial"/>
          <w:sz w:val="20"/>
          <w:szCs w:val="20"/>
        </w:rPr>
        <w:t xml:space="preserve">аршрут, яким ми будемо рухатися; Інформація про розклад руху поїздів, якими </w:t>
      </w:r>
      <w:r w:rsidR="00694762" w:rsidRPr="00694762">
        <w:rPr>
          <w:rFonts w:ascii="Arial" w:hAnsi="Arial" w:cs="Arial"/>
          <w:sz w:val="20"/>
          <w:szCs w:val="20"/>
        </w:rPr>
        <w:t xml:space="preserve">ми </w:t>
      </w:r>
      <w:r w:rsidRPr="00694762">
        <w:rPr>
          <w:rFonts w:ascii="Arial" w:hAnsi="Arial" w:cs="Arial"/>
          <w:sz w:val="20"/>
          <w:szCs w:val="20"/>
        </w:rPr>
        <w:t>подорож</w:t>
      </w:r>
      <w:r w:rsidR="00694762" w:rsidRPr="00694762">
        <w:rPr>
          <w:rFonts w:ascii="Arial" w:hAnsi="Arial" w:cs="Arial"/>
          <w:sz w:val="20"/>
          <w:szCs w:val="20"/>
        </w:rPr>
        <w:t>уватимемо;</w:t>
      </w:r>
    </w:p>
    <w:p w14:paraId="7887A76E" w14:textId="77777777" w:rsidR="00B30A73" w:rsidRDefault="00694762" w:rsidP="005D793E">
      <w:pPr>
        <w:rPr>
          <w:rFonts w:ascii="Arial" w:hAnsi="Arial" w:cs="Arial"/>
          <w:sz w:val="20"/>
          <w:szCs w:val="20"/>
        </w:rPr>
      </w:pPr>
      <w:r w:rsidRPr="00694762">
        <w:rPr>
          <w:rFonts w:ascii="Arial" w:hAnsi="Arial" w:cs="Arial"/>
          <w:sz w:val="20"/>
          <w:szCs w:val="20"/>
        </w:rPr>
        <w:t xml:space="preserve"> Інформація про час відправлення-прибуття кожного потяга</w:t>
      </w:r>
      <w:r w:rsidR="00B30A73">
        <w:rPr>
          <w:rFonts w:ascii="Arial" w:hAnsi="Arial" w:cs="Arial"/>
          <w:sz w:val="20"/>
          <w:szCs w:val="20"/>
        </w:rPr>
        <w:t>;</w:t>
      </w:r>
    </w:p>
    <w:p w14:paraId="34CDC126" w14:textId="2416B218" w:rsidR="00B30A73" w:rsidRDefault="00B30A73" w:rsidP="005D793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.</w:t>
      </w:r>
    </w:p>
    <w:p w14:paraId="23948B07" w14:textId="4746A37A" w:rsidR="00503C39" w:rsidRDefault="00B30A73" w:rsidP="005D793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</w:t>
      </w:r>
    </w:p>
    <w:p w14:paraId="7BFA6CDD" w14:textId="512F498E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1E259C63" w14:textId="23ED469A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60BA441B" w14:textId="64D3A88E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26F64D3E" w14:textId="51FE0E73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1A7D4432" w14:textId="52ADF3A7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76691E10" w14:textId="39B34832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2DE56DB9" w14:textId="55AF1797" w:rsidR="00F36094" w:rsidRDefault="00F36094" w:rsidP="005D793E">
      <w:pPr>
        <w:rPr>
          <w:rFonts w:ascii="Arial" w:hAnsi="Arial" w:cs="Arial"/>
          <w:sz w:val="20"/>
          <w:szCs w:val="20"/>
        </w:rPr>
      </w:pPr>
    </w:p>
    <w:p w14:paraId="060C7B67" w14:textId="77777777" w:rsidR="00E56CD8" w:rsidRPr="00F36094" w:rsidRDefault="00F36094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bookmarkStart w:id="1" w:name="_Hlk509508528"/>
      <w:r w:rsidRPr="00F36094">
        <w:rPr>
          <w:b/>
          <w:bCs/>
          <w:shd w:val="clear" w:color="auto" w:fill="FFFFFF"/>
        </w:rPr>
        <w:lastRenderedPageBreak/>
        <w:t>JSON</w:t>
      </w:r>
      <w:r w:rsidRPr="00F36094">
        <w:rPr>
          <w:shd w:val="clear" w:color="auto" w:fill="FFFFFF"/>
        </w:rPr>
        <w:t> </w:t>
      </w:r>
      <w:r w:rsidRPr="00E56CD8">
        <w:rPr>
          <w:rFonts w:ascii="Arial" w:hAnsi="Arial" w:cs="Arial"/>
          <w:sz w:val="20"/>
          <w:szCs w:val="20"/>
          <w:shd w:val="clear" w:color="auto" w:fill="FFFFFF"/>
        </w:rPr>
        <w:t>(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англ</w:t>
      </w:r>
      <w:proofErr w:type="spellEnd"/>
      <w:r w:rsidRPr="00E56CD8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.</w:t>
      </w:r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  <w:lang w:val="en"/>
        </w:rPr>
        <w:t>JavaScript Object Notation</w:t>
      </w:r>
      <w:r w:rsidRPr="00E56CD8">
        <w:rPr>
          <w:rFonts w:ascii="Arial" w:hAnsi="Arial" w:cs="Arial"/>
          <w:sz w:val="20"/>
          <w:szCs w:val="20"/>
          <w:shd w:val="clear" w:color="auto" w:fill="FFFFFF"/>
        </w:rPr>
        <w:t>, 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%D0%A3%D0%BA%D1%80%D0%B0%D1%97%D0%BD%D1%81%D1%8C%D0%BA%D0%B0_%D0%BC%D0%BE%D0%B2%D0%B0" \o "Українська мова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укр</w:t>
      </w:r>
      <w:proofErr w:type="spellEnd"/>
      <w:r w:rsidRPr="00E56CD8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.</w:t>
      </w:r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t>запис об'єктів </w:t>
      </w:r>
      <w:proofErr w:type="spellStart"/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begin"/>
      </w:r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instrText xml:space="preserve"> HYPERLINK "https://uk.wikipedia.org/wiki/JavaScript" \o "JavaScript" </w:instrText>
      </w:r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separate"/>
      </w:r>
      <w:r w:rsidRPr="00E56CD8">
        <w:rPr>
          <w:rStyle w:val="a4"/>
          <w:rFonts w:ascii="Arial" w:hAnsi="Arial" w:cs="Arial"/>
          <w:i/>
          <w:iCs/>
          <w:color w:val="auto"/>
          <w:sz w:val="20"/>
          <w:szCs w:val="20"/>
          <w:u w:val="none"/>
          <w:shd w:val="clear" w:color="auto" w:fill="FFFFFF"/>
        </w:rPr>
        <w:t>JavaScript</w:t>
      </w:r>
      <w:proofErr w:type="spellEnd"/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end"/>
      </w:r>
      <w:r w:rsidRPr="00E56CD8">
        <w:rPr>
          <w:rFonts w:ascii="Arial" w:hAnsi="Arial" w:cs="Arial"/>
          <w:sz w:val="20"/>
          <w:szCs w:val="20"/>
          <w:shd w:val="clear" w:color="auto" w:fill="FFFFFF"/>
        </w:rPr>
        <w:t>, вимовляється </w:t>
      </w:r>
      <w:proofErr w:type="spellStart"/>
      <w:r w:rsidRPr="00E56CD8">
        <w:rPr>
          <w:rFonts w:ascii="Arial" w:hAnsi="Arial" w:cs="Arial"/>
          <w:i/>
          <w:iCs/>
          <w:sz w:val="20"/>
          <w:szCs w:val="20"/>
          <w:shd w:val="clear" w:color="auto" w:fill="FFFFFF"/>
        </w:rPr>
        <w:t>джейсон</w:t>
      </w:r>
      <w:proofErr w:type="spellEnd"/>
      <w:r w:rsidRPr="00E56CD8">
        <w:rPr>
          <w:rFonts w:ascii="Arial" w:hAnsi="Arial" w:cs="Arial"/>
          <w:sz w:val="20"/>
          <w:szCs w:val="20"/>
          <w:shd w:val="clear" w:color="auto" w:fill="FFFFFF"/>
        </w:rPr>
        <w:t>) — це текстовий </w:t>
      </w:r>
      <w:bookmarkEnd w:id="1"/>
      <w:r w:rsidR="00E56CD8" w:rsidRPr="00F36094">
        <w:rPr>
          <w:rFonts w:ascii="Arial" w:hAnsi="Arial" w:cs="Arial"/>
          <w:b/>
          <w:bCs/>
          <w:sz w:val="20"/>
          <w:szCs w:val="20"/>
          <w:shd w:val="clear" w:color="auto" w:fill="FFFFFF"/>
        </w:rPr>
        <w:t>JSON</w:t>
      </w:r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(</w:t>
      </w:r>
      <w:proofErr w:type="spellStart"/>
      <w:r w:rsidR="00E56CD8" w:rsidRPr="00F36094">
        <w:rPr>
          <w:rFonts w:ascii="Arial" w:hAnsi="Arial" w:cs="Arial"/>
          <w:sz w:val="20"/>
          <w:szCs w:val="20"/>
        </w:rPr>
        <w:fldChar w:fldCharType="begin"/>
      </w:r>
      <w:r w:rsidR="00E56CD8" w:rsidRPr="00F36094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="00E56CD8" w:rsidRPr="00F36094">
        <w:rPr>
          <w:rFonts w:ascii="Arial" w:hAnsi="Arial" w:cs="Arial"/>
          <w:sz w:val="20"/>
          <w:szCs w:val="20"/>
        </w:rPr>
        <w:fldChar w:fldCharType="separate"/>
      </w:r>
      <w:r w:rsidR="00E56CD8" w:rsidRPr="00F36094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англ</w:t>
      </w:r>
      <w:proofErr w:type="spellEnd"/>
      <w:r w:rsidR="00E56CD8" w:rsidRPr="00F36094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.</w:t>
      </w:r>
      <w:r w:rsidR="00E56CD8" w:rsidRPr="00F36094">
        <w:rPr>
          <w:rFonts w:ascii="Arial" w:hAnsi="Arial" w:cs="Arial"/>
          <w:sz w:val="20"/>
          <w:szCs w:val="20"/>
        </w:rPr>
        <w:fldChar w:fldCharType="end"/>
      </w:r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  <w:lang w:val="en"/>
        </w:rPr>
        <w:t>JavaScript Object Notation</w:t>
      </w:r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, </w:t>
      </w:r>
      <w:proofErr w:type="spellStart"/>
      <w:r w:rsidR="00E56CD8" w:rsidRPr="00F36094">
        <w:rPr>
          <w:rFonts w:ascii="Arial" w:hAnsi="Arial" w:cs="Arial"/>
          <w:sz w:val="20"/>
          <w:szCs w:val="20"/>
        </w:rPr>
        <w:fldChar w:fldCharType="begin"/>
      </w:r>
      <w:r w:rsidR="00E56CD8" w:rsidRPr="00F36094">
        <w:rPr>
          <w:rFonts w:ascii="Arial" w:hAnsi="Arial" w:cs="Arial"/>
          <w:sz w:val="20"/>
          <w:szCs w:val="20"/>
        </w:rPr>
        <w:instrText xml:space="preserve"> HYPERLINK "https://uk.wikipedia.org/wiki/%D0%A3%D0%BA%D1%80%D0%B0%D1%97%D0%BD%D1%81%D1%8C%D0%BA%D0%B0_%D0%BC%D0%BE%D0%B2%D0%B0" \o "Українська мова" </w:instrText>
      </w:r>
      <w:r w:rsidR="00E56CD8" w:rsidRPr="00F36094">
        <w:rPr>
          <w:rFonts w:ascii="Arial" w:hAnsi="Arial" w:cs="Arial"/>
          <w:sz w:val="20"/>
          <w:szCs w:val="20"/>
        </w:rPr>
        <w:fldChar w:fldCharType="separate"/>
      </w:r>
      <w:r w:rsidR="00E56CD8" w:rsidRPr="00F36094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укр</w:t>
      </w:r>
      <w:proofErr w:type="spellEnd"/>
      <w:r w:rsidR="00E56CD8" w:rsidRPr="00F36094">
        <w:rPr>
          <w:rStyle w:val="a4"/>
          <w:rFonts w:ascii="Arial" w:hAnsi="Arial" w:cs="Arial"/>
          <w:color w:val="auto"/>
          <w:sz w:val="20"/>
          <w:szCs w:val="20"/>
          <w:u w:val="none"/>
          <w:shd w:val="clear" w:color="auto" w:fill="FFFFFF"/>
        </w:rPr>
        <w:t>.</w:t>
      </w:r>
      <w:r w:rsidR="00E56CD8" w:rsidRPr="00F36094">
        <w:rPr>
          <w:rFonts w:ascii="Arial" w:hAnsi="Arial" w:cs="Arial"/>
          <w:sz w:val="20"/>
          <w:szCs w:val="20"/>
        </w:rPr>
        <w:fldChar w:fldCharType="end"/>
      </w:r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t>запис об'єктів </w:t>
      </w:r>
      <w:proofErr w:type="spellStart"/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begin"/>
      </w:r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instrText xml:space="preserve"> HYPERLINK "https://uk.wikipedia.org/wiki/JavaScript" \o "JavaScript" </w:instrText>
      </w:r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separate"/>
      </w:r>
      <w:r w:rsidR="00E56CD8" w:rsidRPr="00F36094">
        <w:rPr>
          <w:rStyle w:val="a4"/>
          <w:rFonts w:ascii="Arial" w:hAnsi="Arial" w:cs="Arial"/>
          <w:i/>
          <w:iCs/>
          <w:color w:val="auto"/>
          <w:sz w:val="20"/>
          <w:szCs w:val="20"/>
          <w:u w:val="none"/>
          <w:shd w:val="clear" w:color="auto" w:fill="FFFFFF"/>
        </w:rPr>
        <w:t>JavaScript</w:t>
      </w:r>
      <w:proofErr w:type="spellEnd"/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fldChar w:fldCharType="end"/>
      </w:r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, вимовляється </w:t>
      </w:r>
      <w:proofErr w:type="spellStart"/>
      <w:r w:rsidR="00E56CD8" w:rsidRPr="00F36094">
        <w:rPr>
          <w:rFonts w:ascii="Arial" w:hAnsi="Arial" w:cs="Arial"/>
          <w:i/>
          <w:iCs/>
          <w:sz w:val="20"/>
          <w:szCs w:val="20"/>
          <w:shd w:val="clear" w:color="auto" w:fill="FFFFFF"/>
        </w:rPr>
        <w:t>джейсон</w:t>
      </w:r>
      <w:proofErr w:type="spellEnd"/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) — це текстовий </w:t>
      </w:r>
      <w:hyperlink r:id="rId7" w:tooltip="Формат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формат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обміну </w:t>
      </w:r>
      <w:hyperlink r:id="rId8" w:tooltip="Дані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даними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між </w:t>
      </w:r>
      <w:hyperlink r:id="rId9" w:tooltip="Комп'ютер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комп'ютерами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. JSON базується на тексті, може бути прочитаним людиною. Формат дозволяє описувати </w:t>
      </w:r>
      <w:hyperlink r:id="rId10" w:tooltip="Об'єкт (програмування)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об'єкти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та інші </w:t>
      </w:r>
      <w:hyperlink r:id="rId11" w:tooltip="Структура даних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структури даних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. Цей формат головним чином використовується для передачі структурованої інформації через </w:t>
      </w:r>
      <w:hyperlink r:id="rId12" w:tooltip="Комп'ютерна мережа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мережу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> (завдяки процесу, що називають </w:t>
      </w:r>
      <w:hyperlink r:id="rId13" w:tooltip="Серіалізація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серіалізацією</w:t>
        </w:r>
      </w:hyperlink>
      <w:r w:rsidR="00E56CD8" w:rsidRPr="00F36094">
        <w:rPr>
          <w:rFonts w:ascii="Arial" w:hAnsi="Arial" w:cs="Arial"/>
          <w:sz w:val="20"/>
          <w:szCs w:val="20"/>
          <w:shd w:val="clear" w:color="auto" w:fill="FFFFFF"/>
        </w:rPr>
        <w:t xml:space="preserve">). </w:t>
      </w:r>
      <w:r w:rsidR="00E56CD8" w:rsidRPr="00F36094">
        <w:rPr>
          <w:rFonts w:ascii="Arial" w:hAnsi="Arial" w:cs="Arial"/>
          <w:sz w:val="20"/>
          <w:szCs w:val="20"/>
        </w:rPr>
        <w:t>За рахунок своєї лаконічності в порівнянні з </w:t>
      </w:r>
      <w:hyperlink r:id="rId14" w:tooltip="XML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</w:rPr>
          <w:t>XML</w:t>
        </w:r>
      </w:hyperlink>
      <w:r w:rsidR="00E56CD8" w:rsidRPr="00F36094">
        <w:rPr>
          <w:rFonts w:ascii="Arial" w:hAnsi="Arial" w:cs="Arial"/>
          <w:sz w:val="20"/>
          <w:szCs w:val="20"/>
        </w:rPr>
        <w:t>, формат JSON може бути більш придатним для </w:t>
      </w:r>
      <w:hyperlink r:id="rId15" w:tooltip="Серіалізація" w:history="1">
        <w:r w:rsidR="00E56CD8" w:rsidRPr="00F36094">
          <w:rPr>
            <w:rStyle w:val="a4"/>
            <w:rFonts w:ascii="Arial" w:hAnsi="Arial" w:cs="Arial"/>
            <w:color w:val="auto"/>
            <w:sz w:val="20"/>
            <w:szCs w:val="20"/>
          </w:rPr>
          <w:t>серіалізації</w:t>
        </w:r>
      </w:hyperlink>
      <w:r w:rsidR="00E56CD8" w:rsidRPr="00F36094">
        <w:rPr>
          <w:rFonts w:ascii="Arial" w:hAnsi="Arial" w:cs="Arial"/>
          <w:sz w:val="20"/>
          <w:szCs w:val="20"/>
        </w:rPr>
        <w:t> складних структур.</w:t>
      </w:r>
    </w:p>
    <w:p w14:paraId="27E6CAA1" w14:textId="5D324B47" w:rsidR="00E56CD8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F36094">
        <w:rPr>
          <w:rFonts w:ascii="Arial" w:hAnsi="Arial" w:cs="Arial"/>
          <w:sz w:val="20"/>
          <w:szCs w:val="20"/>
        </w:rPr>
        <w:t>Якщо говорити про веб-застосунки, в такому ключі він доречний в задачах обміну даними як між браузером і сервером (</w:t>
      </w:r>
      <w:hyperlink r:id="rId16" w:tooltip="AJAX" w:history="1">
        <w:r w:rsidRPr="00F36094">
          <w:rPr>
            <w:rStyle w:val="a4"/>
            <w:rFonts w:ascii="Arial" w:hAnsi="Arial" w:cs="Arial"/>
            <w:color w:val="auto"/>
            <w:sz w:val="20"/>
            <w:szCs w:val="20"/>
          </w:rPr>
          <w:t>AJAX</w:t>
        </w:r>
      </w:hyperlink>
      <w:r w:rsidRPr="00F36094">
        <w:rPr>
          <w:rFonts w:ascii="Arial" w:hAnsi="Arial" w:cs="Arial"/>
          <w:sz w:val="20"/>
          <w:szCs w:val="20"/>
        </w:rPr>
        <w:t>), так і між самими серверами (програмні HTTP-інтерфейси). Формат JSON так само добре підходить для зберігання складних динамічних структур в реляційних базах даних або файловому кеші</w:t>
      </w:r>
      <w:r>
        <w:rPr>
          <w:rFonts w:ascii="Arial" w:hAnsi="Arial" w:cs="Arial"/>
          <w:sz w:val="20"/>
          <w:szCs w:val="20"/>
        </w:rPr>
        <w:t>.</w:t>
      </w:r>
    </w:p>
    <w:p w14:paraId="5E935931" w14:textId="77777777" w:rsidR="00E56CD8" w:rsidRPr="00E56CD8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  <w:lang w:val="en-US"/>
        </w:rPr>
      </w:pPr>
      <w:r w:rsidRPr="00E56CD8">
        <w:rPr>
          <w:rFonts w:ascii="Arial" w:hAnsi="Arial" w:cs="Arial"/>
          <w:sz w:val="20"/>
          <w:szCs w:val="20"/>
        </w:rPr>
        <w:t xml:space="preserve">Оскільки JSON представляється синтаксично правильним фрагментом коду </w:t>
      </w:r>
      <w:proofErr w:type="spellStart"/>
      <w:r w:rsidRPr="00E56CD8">
        <w:rPr>
          <w:rFonts w:ascii="Arial" w:hAnsi="Arial" w:cs="Arial"/>
          <w:sz w:val="20"/>
          <w:szCs w:val="20"/>
        </w:rPr>
        <w:t>JavaScript</w:t>
      </w:r>
      <w:proofErr w:type="spellEnd"/>
      <w:r w:rsidRPr="00E56CD8">
        <w:rPr>
          <w:rFonts w:ascii="Arial" w:hAnsi="Arial" w:cs="Arial"/>
          <w:sz w:val="20"/>
          <w:szCs w:val="20"/>
        </w:rPr>
        <w:t xml:space="preserve">, природним способом розбору JSON-даних в </w:t>
      </w:r>
      <w:proofErr w:type="spellStart"/>
      <w:r w:rsidRPr="00E56CD8">
        <w:rPr>
          <w:rFonts w:ascii="Arial" w:hAnsi="Arial" w:cs="Arial"/>
          <w:sz w:val="20"/>
          <w:szCs w:val="20"/>
        </w:rPr>
        <w:t>JavaScript</w:t>
      </w:r>
      <w:proofErr w:type="spellEnd"/>
      <w:r w:rsidRPr="00E56CD8">
        <w:rPr>
          <w:rFonts w:ascii="Arial" w:hAnsi="Arial" w:cs="Arial"/>
          <w:sz w:val="20"/>
          <w:szCs w:val="20"/>
        </w:rPr>
        <w:t xml:space="preserve">-програмі є використання вбудованої в </w:t>
      </w:r>
      <w:proofErr w:type="spellStart"/>
      <w:r w:rsidRPr="00E56CD8">
        <w:rPr>
          <w:rFonts w:ascii="Arial" w:hAnsi="Arial" w:cs="Arial"/>
          <w:sz w:val="20"/>
          <w:szCs w:val="20"/>
        </w:rPr>
        <w:t>JavaScript</w:t>
      </w:r>
      <w:proofErr w:type="spellEnd"/>
      <w:r w:rsidRPr="00E56CD8">
        <w:rPr>
          <w:rFonts w:ascii="Arial" w:hAnsi="Arial" w:cs="Arial"/>
          <w:sz w:val="20"/>
          <w:szCs w:val="20"/>
        </w:rPr>
        <w:t xml:space="preserve"> функції </w:t>
      </w:r>
      <w:proofErr w:type="spellStart"/>
      <w:r w:rsidRPr="00E56CD8">
        <w:rPr>
          <w:rFonts w:ascii="Arial" w:hAnsi="Arial" w:cs="Arial"/>
          <w:sz w:val="20"/>
          <w:szCs w:val="20"/>
        </w:rPr>
        <w:t>eval</w:t>
      </w:r>
      <w:proofErr w:type="spellEnd"/>
      <w:r w:rsidRPr="00E56CD8">
        <w:rPr>
          <w:rFonts w:ascii="Arial" w:hAnsi="Arial" w:cs="Arial"/>
          <w:sz w:val="20"/>
          <w:szCs w:val="20"/>
        </w:rPr>
        <w:t xml:space="preserve">(), яка призначена для обчислення </w:t>
      </w:r>
      <w:proofErr w:type="spellStart"/>
      <w:r w:rsidRPr="00E56CD8">
        <w:rPr>
          <w:rFonts w:ascii="Arial" w:hAnsi="Arial" w:cs="Arial"/>
          <w:sz w:val="20"/>
          <w:szCs w:val="20"/>
        </w:rPr>
        <w:t>JavaScript</w:t>
      </w:r>
      <w:proofErr w:type="spellEnd"/>
      <w:r w:rsidRPr="00E56CD8">
        <w:rPr>
          <w:rFonts w:ascii="Arial" w:hAnsi="Arial" w:cs="Arial"/>
          <w:sz w:val="20"/>
          <w:szCs w:val="20"/>
        </w:rPr>
        <w:t>-виразів. При цьому підході відпадає необхідність у використанні додаткових 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%D0%9F%D0%B0%D1%80%D1%81%D0%B5%D1%80" \o "Парсер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</w:rPr>
        <w:t>парсерів</w:t>
      </w:r>
      <w:proofErr w:type="spellEnd"/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sz w:val="20"/>
          <w:szCs w:val="20"/>
        </w:rPr>
        <w:t>.</w:t>
      </w:r>
    </w:p>
    <w:p w14:paraId="55D19241" w14:textId="4A1E7DF2" w:rsidR="00E56CD8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E56CD8">
        <w:rPr>
          <w:rFonts w:ascii="Arial" w:hAnsi="Arial" w:cs="Arial"/>
          <w:sz w:val="20"/>
          <w:szCs w:val="20"/>
        </w:rPr>
        <w:t>Техніка використання </w:t>
      </w:r>
      <w:proofErr w:type="spellStart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eval</w:t>
      </w:r>
      <w:proofErr w:type="spellEnd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()</w:t>
      </w:r>
      <w:r w:rsidRPr="00E56CD8">
        <w:rPr>
          <w:rFonts w:ascii="Arial" w:hAnsi="Arial" w:cs="Arial"/>
          <w:sz w:val="20"/>
          <w:szCs w:val="20"/>
        </w:rPr>
        <w:t xml:space="preserve"> робить систему вразливою, якщо джерело JSON-даних, що використовуються, не відноситься до надійних. Такими даними може виступати шкідливий </w:t>
      </w:r>
      <w:proofErr w:type="spellStart"/>
      <w:r w:rsidRPr="00E56CD8">
        <w:rPr>
          <w:rFonts w:ascii="Arial" w:hAnsi="Arial" w:cs="Arial"/>
          <w:sz w:val="20"/>
          <w:szCs w:val="20"/>
        </w:rPr>
        <w:t>JavaScript</w:t>
      </w:r>
      <w:proofErr w:type="spellEnd"/>
      <w:r w:rsidRPr="00E56CD8">
        <w:rPr>
          <w:rFonts w:ascii="Arial" w:hAnsi="Arial" w:cs="Arial"/>
          <w:sz w:val="20"/>
          <w:szCs w:val="20"/>
        </w:rPr>
        <w:t>-код для атак за допомогою ін'єкції коду. За допомогою цієї вразливості можливо здійснювати крадіжку даних, підробку </w:t>
      </w:r>
      <w:hyperlink r:id="rId17" w:tooltip="Автентифікація" w:history="1">
        <w:r w:rsidRPr="00E56CD8">
          <w:rPr>
            <w:rStyle w:val="a4"/>
            <w:rFonts w:ascii="Arial" w:hAnsi="Arial" w:cs="Arial"/>
            <w:color w:val="auto"/>
            <w:sz w:val="20"/>
            <w:szCs w:val="20"/>
          </w:rPr>
          <w:t>автентифікації</w:t>
        </w:r>
      </w:hyperlink>
      <w:r w:rsidRPr="00E56CD8">
        <w:rPr>
          <w:rFonts w:ascii="Arial" w:hAnsi="Arial" w:cs="Arial"/>
          <w:sz w:val="20"/>
          <w:szCs w:val="20"/>
        </w:rPr>
        <w:t>. Проте, вразливість можна усунути за рахунок використання додаткових засобів перевірки даних на коректність. Наприклад, до виконання </w:t>
      </w:r>
      <w:proofErr w:type="spellStart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eval</w:t>
      </w:r>
      <w:proofErr w:type="spellEnd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()</w:t>
      </w:r>
      <w:r w:rsidRPr="00E56CD8">
        <w:rPr>
          <w:rFonts w:ascii="Arial" w:hAnsi="Arial" w:cs="Arial"/>
          <w:sz w:val="20"/>
          <w:szCs w:val="20"/>
        </w:rPr>
        <w:t> отримані від зовнішнього джерела дані можуть перевірятися за допомогою </w:t>
      </w:r>
      <w:hyperlink r:id="rId18" w:tooltip="Регулярний вираз" w:history="1">
        <w:r w:rsidRPr="00E56CD8">
          <w:rPr>
            <w:rStyle w:val="a4"/>
            <w:rFonts w:ascii="Arial" w:hAnsi="Arial" w:cs="Arial"/>
            <w:color w:val="auto"/>
            <w:sz w:val="20"/>
            <w:szCs w:val="20"/>
          </w:rPr>
          <w:t>регулярних виразів</w:t>
        </w:r>
      </w:hyperlink>
      <w:r w:rsidRPr="00E56CD8">
        <w:rPr>
          <w:rFonts w:ascii="Arial" w:hAnsi="Arial" w:cs="Arial"/>
          <w:sz w:val="20"/>
          <w:szCs w:val="20"/>
        </w:rPr>
        <w:t>. У RFC, що визначає JSON</w:t>
      </w:r>
      <w:hyperlink r:id="rId19" w:anchor="cite_note-1" w:history="1">
        <w:r w:rsidRPr="00E56CD8">
          <w:rPr>
            <w:rStyle w:val="a4"/>
            <w:rFonts w:ascii="Arial" w:hAnsi="Arial" w:cs="Arial"/>
            <w:color w:val="auto"/>
            <w:sz w:val="20"/>
            <w:szCs w:val="20"/>
            <w:vertAlign w:val="superscript"/>
          </w:rPr>
          <w:t>[1]</w:t>
        </w:r>
      </w:hyperlink>
      <w:r w:rsidRPr="00E56CD8">
        <w:rPr>
          <w:rFonts w:ascii="Arial" w:hAnsi="Arial" w:cs="Arial"/>
          <w:sz w:val="20"/>
          <w:szCs w:val="20"/>
        </w:rPr>
        <w:t> пропонується використовувати такий код для перевірки його відповідності формату JSON</w:t>
      </w:r>
      <w:r>
        <w:rPr>
          <w:rFonts w:ascii="Arial" w:hAnsi="Arial" w:cs="Arial"/>
          <w:sz w:val="20"/>
          <w:szCs w:val="20"/>
        </w:rPr>
        <w:t>.</w:t>
      </w:r>
    </w:p>
    <w:p w14:paraId="3E0FAC00" w14:textId="77777777" w:rsidR="00E56CD8" w:rsidRPr="00E56CD8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  <w:lang w:val="en-US"/>
        </w:rPr>
      </w:pPr>
      <w:r w:rsidRPr="00E56CD8">
        <w:rPr>
          <w:rFonts w:ascii="Arial" w:hAnsi="Arial" w:cs="Arial"/>
          <w:sz w:val="20"/>
          <w:szCs w:val="20"/>
        </w:rPr>
        <w:t>Останні версії </w:t>
      </w:r>
      <w:hyperlink r:id="rId20" w:tooltip="Веб-браузер" w:history="1">
        <w:r w:rsidRPr="00E56CD8">
          <w:rPr>
            <w:rStyle w:val="a4"/>
            <w:rFonts w:ascii="Arial" w:hAnsi="Arial" w:cs="Arial"/>
            <w:color w:val="auto"/>
            <w:sz w:val="20"/>
            <w:szCs w:val="20"/>
          </w:rPr>
          <w:t>веб-браузерів</w:t>
        </w:r>
      </w:hyperlink>
      <w:r w:rsidRPr="00E56CD8">
        <w:rPr>
          <w:rFonts w:ascii="Arial" w:hAnsi="Arial" w:cs="Arial"/>
          <w:sz w:val="20"/>
          <w:szCs w:val="20"/>
        </w:rPr>
        <w:t> мають вбудовану підтримку JSON і здатні його обробляти без виклику функції </w:t>
      </w:r>
      <w:proofErr w:type="spellStart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eval</w:t>
      </w:r>
      <w:proofErr w:type="spellEnd"/>
      <w:r w:rsidRPr="00E56CD8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()</w:t>
      </w:r>
      <w:r w:rsidRPr="00E56CD8">
        <w:rPr>
          <w:rFonts w:ascii="Arial" w:hAnsi="Arial" w:cs="Arial"/>
          <w:sz w:val="20"/>
          <w:szCs w:val="20"/>
        </w:rPr>
        <w:t>, що призводить до описаної проблеми. Обробка JSON у такому разі зазвичай здійснюється швидше. Так у червні 2009 року вбудовану підтримку JSON мали такі браузери:</w:t>
      </w:r>
    </w:p>
    <w:p w14:paraId="7A465982" w14:textId="77777777" w:rsidR="00E56CD8" w:rsidRPr="00E56CD8" w:rsidRDefault="006E13FF" w:rsidP="00E56CD8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hyperlink r:id="rId21" w:tooltip="Mozilla Firefox" w:history="1">
        <w:proofErr w:type="spellStart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Mozilla</w:t>
        </w:r>
        <w:proofErr w:type="spellEnd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 </w:t>
        </w:r>
        <w:proofErr w:type="spellStart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Firefox</w:t>
        </w:r>
        <w:proofErr w:type="spellEnd"/>
      </w:hyperlink>
      <w:r w:rsidR="00E56CD8" w:rsidRPr="00E56CD8">
        <w:rPr>
          <w:rFonts w:ascii="Arial" w:hAnsi="Arial" w:cs="Arial"/>
          <w:sz w:val="20"/>
          <w:szCs w:val="20"/>
        </w:rPr>
        <w:t> 3.5+, </w:t>
      </w:r>
      <w:proofErr w:type="spellStart"/>
      <w:r w:rsidR="00E56CD8" w:rsidRPr="00E56CD8">
        <w:rPr>
          <w:rFonts w:ascii="Arial" w:hAnsi="Arial" w:cs="Arial"/>
          <w:sz w:val="20"/>
          <w:szCs w:val="20"/>
        </w:rPr>
        <w:fldChar w:fldCharType="begin"/>
      </w:r>
      <w:r w:rsidR="00E56CD8" w:rsidRPr="00E56CD8">
        <w:rPr>
          <w:rFonts w:ascii="Arial" w:hAnsi="Arial" w:cs="Arial"/>
          <w:sz w:val="20"/>
          <w:szCs w:val="20"/>
        </w:rPr>
        <w:instrText xml:space="preserve"> HYPERLINK "https://uk.wikipedia.org/wiki/SeaMonkey" \o "SeaMonkey" </w:instrText>
      </w:r>
      <w:r w:rsidR="00E56CD8" w:rsidRPr="00E56CD8">
        <w:rPr>
          <w:rFonts w:ascii="Arial" w:hAnsi="Arial" w:cs="Arial"/>
          <w:sz w:val="20"/>
          <w:szCs w:val="20"/>
        </w:rPr>
        <w:fldChar w:fldCharType="separate"/>
      </w:r>
      <w:r w:rsidR="00E56CD8" w:rsidRPr="00E56CD8">
        <w:rPr>
          <w:rStyle w:val="a4"/>
          <w:rFonts w:ascii="Arial" w:hAnsi="Arial" w:cs="Arial"/>
          <w:color w:val="auto"/>
          <w:sz w:val="20"/>
          <w:szCs w:val="20"/>
        </w:rPr>
        <w:t>SeaMonkey</w:t>
      </w:r>
      <w:proofErr w:type="spellEnd"/>
      <w:r w:rsidR="00E56CD8" w:rsidRPr="00E56CD8">
        <w:rPr>
          <w:rFonts w:ascii="Arial" w:hAnsi="Arial" w:cs="Arial"/>
          <w:sz w:val="20"/>
          <w:szCs w:val="20"/>
        </w:rPr>
        <w:fldChar w:fldCharType="end"/>
      </w:r>
      <w:r w:rsidR="00E56CD8" w:rsidRPr="00E56CD8">
        <w:rPr>
          <w:rFonts w:ascii="Arial" w:hAnsi="Arial" w:cs="Arial"/>
          <w:sz w:val="20"/>
          <w:szCs w:val="20"/>
        </w:rPr>
        <w:t> 2, та </w:t>
      </w:r>
      <w:proofErr w:type="spellStart"/>
      <w:r w:rsidR="00E56CD8" w:rsidRPr="00E56CD8">
        <w:rPr>
          <w:rFonts w:ascii="Arial" w:hAnsi="Arial" w:cs="Arial"/>
          <w:sz w:val="20"/>
          <w:szCs w:val="20"/>
        </w:rPr>
        <w:fldChar w:fldCharType="begin"/>
      </w:r>
      <w:r w:rsidR="00E56CD8" w:rsidRPr="00E56CD8">
        <w:rPr>
          <w:rFonts w:ascii="Arial" w:hAnsi="Arial" w:cs="Arial"/>
          <w:sz w:val="20"/>
          <w:szCs w:val="20"/>
        </w:rPr>
        <w:instrText xml:space="preserve"> HYPERLINK "https://uk.wikipedia.org/wiki/Thunderbird" \o "Thunderbird" </w:instrText>
      </w:r>
      <w:r w:rsidR="00E56CD8" w:rsidRPr="00E56CD8">
        <w:rPr>
          <w:rFonts w:ascii="Arial" w:hAnsi="Arial" w:cs="Arial"/>
          <w:sz w:val="20"/>
          <w:szCs w:val="20"/>
        </w:rPr>
        <w:fldChar w:fldCharType="separate"/>
      </w:r>
      <w:r w:rsidR="00E56CD8" w:rsidRPr="00E56CD8">
        <w:rPr>
          <w:rStyle w:val="a4"/>
          <w:rFonts w:ascii="Arial" w:hAnsi="Arial" w:cs="Arial"/>
          <w:color w:val="auto"/>
          <w:sz w:val="20"/>
          <w:szCs w:val="20"/>
        </w:rPr>
        <w:t>Thunderbird</w:t>
      </w:r>
      <w:proofErr w:type="spellEnd"/>
      <w:r w:rsidR="00E56CD8" w:rsidRPr="00E56CD8">
        <w:rPr>
          <w:rFonts w:ascii="Arial" w:hAnsi="Arial" w:cs="Arial"/>
          <w:sz w:val="20"/>
          <w:szCs w:val="20"/>
        </w:rPr>
        <w:fldChar w:fldCharType="end"/>
      </w:r>
      <w:r w:rsidR="00E56CD8" w:rsidRPr="00E56CD8">
        <w:rPr>
          <w:rFonts w:ascii="Arial" w:hAnsi="Arial" w:cs="Arial"/>
          <w:sz w:val="20"/>
          <w:szCs w:val="20"/>
        </w:rPr>
        <w:t> 3</w:t>
      </w:r>
      <w:hyperlink r:id="rId22" w:anchor="cite_note-2" w:history="1"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  <w:vertAlign w:val="superscript"/>
          </w:rPr>
          <w:t>[2]</w:t>
        </w:r>
      </w:hyperlink>
    </w:p>
    <w:p w14:paraId="77E4C470" w14:textId="77777777" w:rsidR="00E56CD8" w:rsidRPr="00E56CD8" w:rsidRDefault="006E13FF" w:rsidP="00E56CD8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hyperlink r:id="rId23" w:tooltip="Microsoft Internet Explorer" w:history="1"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Microsoft </w:t>
        </w:r>
        <w:proofErr w:type="spellStart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Internet</w:t>
        </w:r>
        <w:proofErr w:type="spellEnd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 Explorer</w:t>
        </w:r>
      </w:hyperlink>
      <w:r w:rsidR="00E56CD8" w:rsidRPr="00E56CD8">
        <w:rPr>
          <w:rFonts w:ascii="Arial" w:hAnsi="Arial" w:cs="Arial"/>
          <w:sz w:val="20"/>
          <w:szCs w:val="20"/>
        </w:rPr>
        <w:t> 8</w:t>
      </w:r>
      <w:hyperlink r:id="rId24" w:history="1"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Native JSON </w:t>
        </w:r>
        <w:proofErr w:type="spellStart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in</w:t>
        </w:r>
        <w:proofErr w:type="spellEnd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 IE8</w:t>
        </w:r>
      </w:hyperlink>
      <w:r w:rsidR="00E56CD8" w:rsidRPr="00E56CD8">
        <w:rPr>
          <w:rStyle w:val="citation"/>
          <w:rFonts w:ascii="Arial" w:hAnsi="Arial" w:cs="Arial"/>
          <w:sz w:val="20"/>
          <w:szCs w:val="20"/>
        </w:rPr>
        <w:t>. Архів </w:t>
      </w:r>
      <w:hyperlink r:id="rId25" w:history="1"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оригіналу</w:t>
        </w:r>
      </w:hyperlink>
      <w:r w:rsidR="00E56CD8" w:rsidRPr="00E56CD8">
        <w:rPr>
          <w:rStyle w:val="citation"/>
          <w:rFonts w:ascii="Arial" w:hAnsi="Arial" w:cs="Arial"/>
          <w:sz w:val="20"/>
          <w:szCs w:val="20"/>
        </w:rPr>
        <w:t> за 2012-02-12.</w:t>
      </w:r>
      <w:r w:rsidR="00E56CD8" w:rsidRPr="00E56CD8">
        <w:rPr>
          <w:rFonts w:ascii="Arial" w:hAnsi="Arial" w:cs="Arial"/>
          <w:sz w:val="20"/>
          <w:szCs w:val="20"/>
        </w:rPr>
        <w:t> (</w:t>
      </w:r>
      <w:proofErr w:type="spellStart"/>
      <w:r w:rsidR="00E56CD8" w:rsidRPr="00E56CD8">
        <w:rPr>
          <w:rFonts w:ascii="Arial" w:hAnsi="Arial" w:cs="Arial"/>
          <w:sz w:val="20"/>
          <w:szCs w:val="20"/>
        </w:rPr>
        <w:t>англ</w:t>
      </w:r>
      <w:proofErr w:type="spellEnd"/>
      <w:r w:rsidR="00E56CD8" w:rsidRPr="00E56CD8">
        <w:rPr>
          <w:rFonts w:ascii="Arial" w:hAnsi="Arial" w:cs="Arial"/>
          <w:sz w:val="20"/>
          <w:szCs w:val="20"/>
        </w:rPr>
        <w:t>.)</w:t>
      </w:r>
    </w:p>
    <w:p w14:paraId="1E50F267" w14:textId="77777777" w:rsidR="00E56CD8" w:rsidRPr="00E56CD8" w:rsidRDefault="006E13FF" w:rsidP="00E56CD8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hyperlink r:id="rId26" w:tooltip="Opera" w:history="1">
        <w:proofErr w:type="spellStart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>Opera</w:t>
        </w:r>
        <w:proofErr w:type="spellEnd"/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</w:rPr>
          <w:t xml:space="preserve"> 10.5</w:t>
        </w:r>
      </w:hyperlink>
      <w:r w:rsidR="00E56CD8" w:rsidRPr="00E56CD8">
        <w:rPr>
          <w:rFonts w:ascii="Arial" w:hAnsi="Arial" w:cs="Arial"/>
          <w:sz w:val="20"/>
          <w:szCs w:val="20"/>
        </w:rPr>
        <w:t>+</w:t>
      </w:r>
      <w:hyperlink r:id="rId27" w:anchor="cite_note-3" w:history="1">
        <w:r w:rsidR="00E56CD8" w:rsidRPr="00E56CD8">
          <w:rPr>
            <w:rStyle w:val="a4"/>
            <w:rFonts w:ascii="Arial" w:hAnsi="Arial" w:cs="Arial"/>
            <w:color w:val="auto"/>
            <w:sz w:val="20"/>
            <w:szCs w:val="20"/>
            <w:vertAlign w:val="superscript"/>
          </w:rPr>
          <w:t>[3]</w:t>
        </w:r>
      </w:hyperlink>
    </w:p>
    <w:p w14:paraId="6D7ED967" w14:textId="7BBB3FA3" w:rsidR="00E56CD8" w:rsidRPr="00E56CD8" w:rsidRDefault="00E56CD8" w:rsidP="00E56CD8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r w:rsidRPr="00E56CD8">
        <w:rPr>
          <w:rFonts w:ascii="Arial" w:hAnsi="Arial" w:cs="Arial"/>
          <w:sz w:val="20"/>
          <w:szCs w:val="20"/>
        </w:rPr>
        <w:t>Браузери, засновані на 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WebKit" \o "WebKit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</w:rPr>
        <w:t>WebKit</w:t>
      </w:r>
      <w:proofErr w:type="spellEnd"/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sz w:val="20"/>
          <w:szCs w:val="20"/>
        </w:rPr>
        <w:t> (наприклад, 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Google_Chrome" \o "Google Chrome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</w:rPr>
        <w:t>Google</w:t>
      </w:r>
      <w:proofErr w:type="spellEnd"/>
      <w:r w:rsidRPr="00E56CD8">
        <w:rPr>
          <w:rStyle w:val="a4"/>
          <w:rFonts w:ascii="Arial" w:hAnsi="Arial" w:cs="Arial"/>
          <w:color w:val="auto"/>
          <w:sz w:val="20"/>
          <w:szCs w:val="20"/>
        </w:rPr>
        <w:t xml:space="preserve"> </w:t>
      </w:r>
      <w:proofErr w:type="spellStart"/>
      <w:r w:rsidRPr="00E56CD8">
        <w:rPr>
          <w:rStyle w:val="a4"/>
          <w:rFonts w:ascii="Arial" w:hAnsi="Arial" w:cs="Arial"/>
          <w:color w:val="auto"/>
          <w:sz w:val="20"/>
          <w:szCs w:val="20"/>
        </w:rPr>
        <w:t>Chrome</w:t>
      </w:r>
      <w:proofErr w:type="spellEnd"/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sz w:val="20"/>
          <w:szCs w:val="20"/>
        </w:rPr>
        <w:t>, </w:t>
      </w:r>
      <w:proofErr w:type="spellStart"/>
      <w:r w:rsidRPr="00E56CD8">
        <w:rPr>
          <w:rFonts w:ascii="Arial" w:hAnsi="Arial" w:cs="Arial"/>
          <w:sz w:val="20"/>
          <w:szCs w:val="20"/>
        </w:rPr>
        <w:fldChar w:fldCharType="begin"/>
      </w:r>
      <w:r w:rsidRPr="00E56CD8">
        <w:rPr>
          <w:rFonts w:ascii="Arial" w:hAnsi="Arial" w:cs="Arial"/>
          <w:sz w:val="20"/>
          <w:szCs w:val="20"/>
        </w:rPr>
        <w:instrText xml:space="preserve"> HYPERLINK "https://uk.wikipedia.org/wiki/Apple_Safari" \o "Apple Safari" </w:instrText>
      </w:r>
      <w:r w:rsidRPr="00E56CD8">
        <w:rPr>
          <w:rFonts w:ascii="Arial" w:hAnsi="Arial" w:cs="Arial"/>
          <w:sz w:val="20"/>
          <w:szCs w:val="20"/>
        </w:rPr>
        <w:fldChar w:fldCharType="separate"/>
      </w:r>
      <w:r w:rsidRPr="00E56CD8">
        <w:rPr>
          <w:rStyle w:val="a4"/>
          <w:rFonts w:ascii="Arial" w:hAnsi="Arial" w:cs="Arial"/>
          <w:color w:val="auto"/>
          <w:sz w:val="20"/>
          <w:szCs w:val="20"/>
        </w:rPr>
        <w:t>Apple</w:t>
      </w:r>
      <w:proofErr w:type="spellEnd"/>
      <w:r w:rsidRPr="00E56CD8">
        <w:rPr>
          <w:rStyle w:val="a4"/>
          <w:rFonts w:ascii="Arial" w:hAnsi="Arial" w:cs="Arial"/>
          <w:color w:val="auto"/>
          <w:sz w:val="20"/>
          <w:szCs w:val="20"/>
        </w:rPr>
        <w:t xml:space="preserve"> </w:t>
      </w:r>
      <w:proofErr w:type="spellStart"/>
      <w:r w:rsidRPr="00E56CD8">
        <w:rPr>
          <w:rStyle w:val="a4"/>
          <w:rFonts w:ascii="Arial" w:hAnsi="Arial" w:cs="Arial"/>
          <w:color w:val="auto"/>
          <w:sz w:val="20"/>
          <w:szCs w:val="20"/>
        </w:rPr>
        <w:t>Safari</w:t>
      </w:r>
      <w:proofErr w:type="spellEnd"/>
      <w:r w:rsidRPr="00E56CD8">
        <w:rPr>
          <w:rFonts w:ascii="Arial" w:hAnsi="Arial" w:cs="Arial"/>
          <w:sz w:val="20"/>
          <w:szCs w:val="20"/>
        </w:rPr>
        <w:fldChar w:fldCharType="end"/>
      </w:r>
      <w:r w:rsidRPr="00E56CD8">
        <w:rPr>
          <w:rFonts w:ascii="Arial" w:hAnsi="Arial" w:cs="Arial"/>
          <w:sz w:val="20"/>
          <w:szCs w:val="20"/>
        </w:rPr>
        <w:t>)</w:t>
      </w:r>
      <w:hyperlink r:id="rId28" w:anchor="cite_note-4" w:history="1">
        <w:r w:rsidRPr="00E56CD8">
          <w:rPr>
            <w:rStyle w:val="a4"/>
            <w:rFonts w:ascii="Arial" w:hAnsi="Arial" w:cs="Arial"/>
            <w:color w:val="auto"/>
            <w:sz w:val="20"/>
            <w:szCs w:val="20"/>
            <w:vertAlign w:val="superscript"/>
          </w:rPr>
          <w:t>[4]</w:t>
        </w:r>
      </w:hyperlink>
    </w:p>
    <w:p w14:paraId="4CB2A357" w14:textId="59854AB9" w:rsidR="00E56CD8" w:rsidRPr="006A2FF2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  <w:lang w:val="en-US"/>
        </w:rPr>
      </w:pPr>
      <w:proofErr w:type="spellStart"/>
      <w:r w:rsidRPr="006A2FF2">
        <w:rPr>
          <w:rFonts w:ascii="Arial" w:hAnsi="Arial" w:cs="Arial"/>
          <w:b/>
          <w:bCs/>
          <w:sz w:val="20"/>
          <w:szCs w:val="20"/>
        </w:rPr>
        <w:t>Розши́рювана</w:t>
      </w:r>
      <w:proofErr w:type="spellEnd"/>
      <w:r w:rsidRPr="006A2FF2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A2FF2">
        <w:rPr>
          <w:rFonts w:ascii="Arial" w:hAnsi="Arial" w:cs="Arial"/>
          <w:b/>
          <w:bCs/>
          <w:sz w:val="20"/>
          <w:szCs w:val="20"/>
        </w:rPr>
        <w:t>мо́ва</w:t>
      </w:r>
      <w:proofErr w:type="spellEnd"/>
      <w:r w:rsidRPr="006A2FF2"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 w:rsidRPr="006A2FF2">
        <w:rPr>
          <w:rFonts w:ascii="Arial" w:hAnsi="Arial" w:cs="Arial"/>
          <w:b/>
          <w:bCs/>
          <w:sz w:val="20"/>
          <w:szCs w:val="20"/>
        </w:rPr>
        <w:t>розмі́тки</w:t>
      </w:r>
      <w:proofErr w:type="spellEnd"/>
      <w:r w:rsidRPr="006A2FF2">
        <w:rPr>
          <w:rFonts w:ascii="Arial" w:hAnsi="Arial" w:cs="Arial"/>
          <w:sz w:val="20"/>
          <w:szCs w:val="20"/>
        </w:rPr>
        <w:t> 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Extensible Markup Language</w:t>
      </w:r>
      <w:r w:rsidRPr="006A2FF2">
        <w:rPr>
          <w:rFonts w:ascii="Arial" w:hAnsi="Arial" w:cs="Arial"/>
          <w:sz w:val="20"/>
          <w:szCs w:val="20"/>
        </w:rPr>
        <w:t xml:space="preserve">, скорочено XML) — запропонований консорціумом </w:t>
      </w:r>
      <w:proofErr w:type="spellStart"/>
      <w:r w:rsidRPr="006A2FF2">
        <w:rPr>
          <w:rFonts w:ascii="Arial" w:hAnsi="Arial" w:cs="Arial"/>
          <w:sz w:val="20"/>
          <w:szCs w:val="20"/>
        </w:rPr>
        <w:t>World</w:t>
      </w:r>
      <w:proofErr w:type="spellEnd"/>
      <w:r w:rsidRPr="006A2FF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A2FF2">
        <w:rPr>
          <w:rFonts w:ascii="Arial" w:hAnsi="Arial" w:cs="Arial"/>
          <w:sz w:val="20"/>
          <w:szCs w:val="20"/>
        </w:rPr>
        <w:t>Wide</w:t>
      </w:r>
      <w:proofErr w:type="spellEnd"/>
      <w:r w:rsidRPr="006A2FF2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6A2FF2">
        <w:rPr>
          <w:rFonts w:ascii="Arial" w:hAnsi="Arial" w:cs="Arial"/>
          <w:sz w:val="20"/>
          <w:szCs w:val="20"/>
        </w:rPr>
        <w:t>Web</w:t>
      </w:r>
      <w:proofErr w:type="spellEnd"/>
      <w:r w:rsidRPr="006A2FF2">
        <w:rPr>
          <w:rFonts w:ascii="Arial" w:hAnsi="Arial" w:cs="Arial"/>
          <w:sz w:val="20"/>
          <w:szCs w:val="20"/>
        </w:rPr>
        <w:t xml:space="preserve"> (</w:t>
      </w:r>
      <w:hyperlink r:id="rId29" w:tooltip="W3C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W3C</w:t>
        </w:r>
      </w:hyperlink>
      <w:r w:rsidRPr="006A2FF2">
        <w:rPr>
          <w:rFonts w:ascii="Arial" w:hAnsi="Arial" w:cs="Arial"/>
          <w:sz w:val="20"/>
          <w:szCs w:val="20"/>
        </w:rPr>
        <w:t>) стандарт побудови </w:t>
      </w:r>
      <w:hyperlink r:id="rId30" w:tooltip="Мова розмітки даних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мов розмітки</w:t>
        </w:r>
      </w:hyperlink>
      <w:r w:rsidRPr="006A2FF2">
        <w:rPr>
          <w:rFonts w:ascii="Arial" w:hAnsi="Arial" w:cs="Arial"/>
          <w:sz w:val="20"/>
          <w:szCs w:val="20"/>
        </w:rPr>
        <w:t> ієрархічно структурованих </w:t>
      </w:r>
      <w:hyperlink r:id="rId31" w:tooltip="Дані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даних</w:t>
        </w:r>
      </w:hyperlink>
      <w:r w:rsidRPr="006A2FF2">
        <w:rPr>
          <w:rFonts w:ascii="Arial" w:hAnsi="Arial" w:cs="Arial"/>
          <w:sz w:val="20"/>
          <w:szCs w:val="20"/>
          <w:lang w:val="en-US"/>
        </w:rPr>
        <w:t xml:space="preserve"> </w:t>
      </w:r>
      <w:r w:rsidRPr="006A2FF2">
        <w:rPr>
          <w:rFonts w:ascii="Arial" w:hAnsi="Arial" w:cs="Arial"/>
          <w:sz w:val="20"/>
          <w:szCs w:val="20"/>
        </w:rPr>
        <w:t>для обміну між різними </w:t>
      </w:r>
      <w:hyperlink r:id="rId32" w:tooltip="Застосунок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застосунками</w:t>
        </w:r>
      </w:hyperlink>
      <w:r w:rsidRPr="006A2FF2">
        <w:rPr>
          <w:rFonts w:ascii="Arial" w:hAnsi="Arial" w:cs="Arial"/>
          <w:sz w:val="20"/>
          <w:szCs w:val="20"/>
        </w:rPr>
        <w:t>, зокрема, через </w:t>
      </w:r>
      <w:hyperlink r:id="rId33" w:tooltip="Інтернет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Інтернет</w:t>
        </w:r>
      </w:hyperlink>
      <w:r w:rsidRPr="006A2FF2">
        <w:rPr>
          <w:rFonts w:ascii="Arial" w:hAnsi="Arial" w:cs="Arial"/>
          <w:sz w:val="20"/>
          <w:szCs w:val="20"/>
        </w:rPr>
        <w:t>.</w:t>
      </w:r>
      <w:hyperlink r:id="rId34" w:anchor="cite_note-XmlOriginsGoals-1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vertAlign w:val="superscript"/>
          </w:rPr>
          <w:t>[1]</w:t>
        </w:r>
      </w:hyperlink>
      <w:r w:rsidRPr="006A2FF2">
        <w:rPr>
          <w:rFonts w:ascii="Arial" w:hAnsi="Arial" w:cs="Arial"/>
          <w:sz w:val="20"/>
          <w:szCs w:val="20"/>
        </w:rPr>
        <w:t> Є спрощеною підмножиною мови розмітки </w:t>
      </w:r>
      <w:hyperlink r:id="rId35" w:tooltip="SGM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SGML</w:t>
        </w:r>
      </w:hyperlink>
      <w:r w:rsidRPr="006A2FF2">
        <w:rPr>
          <w:rFonts w:ascii="Arial" w:hAnsi="Arial" w:cs="Arial"/>
          <w:sz w:val="20"/>
          <w:szCs w:val="20"/>
        </w:rPr>
        <w:t>. XML-документ складається із текстових знаків, і придатний до читання людиною.</w:t>
      </w:r>
    </w:p>
    <w:p w14:paraId="7C31132C" w14:textId="77777777" w:rsidR="00E56CD8" w:rsidRPr="006A2FF2" w:rsidRDefault="00E56CD8" w:rsidP="00E56CD8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Стандарт XML 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Recommendation</w:t>
      </w:r>
      <w:r w:rsidRPr="006A2FF2">
        <w:rPr>
          <w:rFonts w:ascii="Arial" w:hAnsi="Arial" w:cs="Arial"/>
          <w:sz w:val="20"/>
          <w:szCs w:val="20"/>
        </w:rPr>
        <w:t>, перше видання від </w:t>
      </w:r>
      <w:hyperlink r:id="rId36" w:tooltip="10 лютого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10 лютого</w:t>
        </w:r>
      </w:hyperlink>
      <w:r w:rsidRPr="006A2FF2">
        <w:rPr>
          <w:rFonts w:ascii="Arial" w:hAnsi="Arial" w:cs="Arial"/>
          <w:sz w:val="20"/>
          <w:szCs w:val="20"/>
        </w:rPr>
        <w:t> </w:t>
      </w:r>
      <w:hyperlink r:id="rId37" w:tooltip="1998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1998</w:t>
        </w:r>
      </w:hyperlink>
      <w:r w:rsidRPr="006A2FF2">
        <w:rPr>
          <w:rFonts w:ascii="Arial" w:hAnsi="Arial" w:cs="Arial"/>
          <w:sz w:val="20"/>
          <w:szCs w:val="20"/>
        </w:rPr>
        <w:t>, останнє, четверте видання </w:t>
      </w:r>
      <w:hyperlink r:id="rId38" w:tooltip="29 вересня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29 вересня</w:t>
        </w:r>
      </w:hyperlink>
      <w:r w:rsidRPr="006A2FF2">
        <w:rPr>
          <w:rFonts w:ascii="Arial" w:hAnsi="Arial" w:cs="Arial"/>
          <w:sz w:val="20"/>
          <w:szCs w:val="20"/>
        </w:rPr>
        <w:t> </w:t>
      </w:r>
      <w:hyperlink r:id="rId39" w:tooltip="2006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2006</w:t>
        </w:r>
      </w:hyperlink>
      <w:r w:rsidRPr="006A2FF2">
        <w:rPr>
          <w:rFonts w:ascii="Arial" w:hAnsi="Arial" w:cs="Arial"/>
          <w:sz w:val="20"/>
          <w:szCs w:val="20"/>
        </w:rPr>
        <w:t>) визначає набір базових </w:t>
      </w:r>
      <w:hyperlink r:id="rId40" w:tooltip="Лексик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лексичних</w:t>
        </w:r>
      </w:hyperlink>
      <w:r w:rsidRPr="006A2FF2">
        <w:rPr>
          <w:rFonts w:ascii="Arial" w:hAnsi="Arial" w:cs="Arial"/>
          <w:sz w:val="20"/>
          <w:szCs w:val="20"/>
        </w:rPr>
        <w:t> та </w:t>
      </w:r>
      <w:hyperlink r:id="rId41" w:tooltip="Синтаксис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синтаксичних</w:t>
        </w:r>
      </w:hyperlink>
      <w:r w:rsidRPr="006A2FF2">
        <w:rPr>
          <w:rFonts w:ascii="Arial" w:hAnsi="Arial" w:cs="Arial"/>
          <w:sz w:val="20"/>
          <w:szCs w:val="20"/>
        </w:rPr>
        <w:t> правил для побудови мови описання інформації шляхом застосування простих </w:t>
      </w:r>
      <w:r w:rsidRPr="006A2FF2">
        <w:rPr>
          <w:rFonts w:ascii="Arial" w:hAnsi="Arial" w:cs="Arial"/>
          <w:iCs/>
          <w:sz w:val="20"/>
          <w:szCs w:val="20"/>
        </w:rPr>
        <w:t>тегів</w:t>
      </w:r>
      <w:r w:rsidRPr="006A2FF2">
        <w:rPr>
          <w:rFonts w:ascii="Arial" w:hAnsi="Arial" w:cs="Arial"/>
          <w:sz w:val="20"/>
          <w:szCs w:val="20"/>
        </w:rPr>
        <w:t>. Цей формат достатньо гнучкий для того, аби бути придатним для застосування в різних галузях</w:t>
      </w:r>
      <w:hyperlink r:id="rId42" w:anchor="cite_note-XMLNut-2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vertAlign w:val="superscript"/>
          </w:rPr>
          <w:t>[2]</w:t>
        </w:r>
      </w:hyperlink>
      <w:r w:rsidRPr="006A2FF2">
        <w:rPr>
          <w:rFonts w:ascii="Arial" w:hAnsi="Arial" w:cs="Arial"/>
          <w:sz w:val="20"/>
          <w:szCs w:val="20"/>
        </w:rPr>
        <w:t>. Іншими словами, запропонований стандарт визначає </w:t>
      </w:r>
      <w:hyperlink r:id="rId43" w:tooltip="Метамов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метамову</w:t>
        </w:r>
      </w:hyperlink>
      <w:r w:rsidRPr="006A2FF2">
        <w:rPr>
          <w:rFonts w:ascii="Arial" w:hAnsi="Arial" w:cs="Arial"/>
          <w:sz w:val="20"/>
          <w:szCs w:val="20"/>
        </w:rPr>
        <w:t>, на основі якої шляхом запровадження обмежень на структуру та зміст документів визначаються специфічні, </w:t>
      </w:r>
      <w:hyperlink r:id="rId44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предметно-орієнтовані</w:t>
        </w:r>
      </w:hyperlink>
      <w:r w:rsidRPr="006A2FF2">
        <w:rPr>
          <w:rFonts w:ascii="Arial" w:hAnsi="Arial" w:cs="Arial"/>
          <w:sz w:val="20"/>
          <w:szCs w:val="20"/>
        </w:rPr>
        <w:t> мови розмітки даних. Ці обмеження описуються </w:t>
      </w:r>
      <w:hyperlink r:id="rId45" w:tooltip="XML schema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мовами схем</w:t>
        </w:r>
      </w:hyperlink>
      <w:r w:rsidRPr="006A2FF2">
        <w:rPr>
          <w:rFonts w:ascii="Arial" w:hAnsi="Arial" w:cs="Arial"/>
          <w:sz w:val="20"/>
          <w:szCs w:val="20"/>
        </w:rPr>
        <w:t> 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Schema</w:t>
      </w:r>
      <w:r w:rsidRPr="006A2FF2">
        <w:rPr>
          <w:rFonts w:ascii="Arial" w:hAnsi="Arial" w:cs="Arial"/>
          <w:sz w:val="20"/>
          <w:szCs w:val="20"/>
        </w:rPr>
        <w:t>), такими як </w:t>
      </w:r>
      <w:hyperlink r:id="rId46" w:tooltip="XML Schema (W3C)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 xml:space="preserve">XML </w:t>
        </w:r>
        <w:proofErr w:type="spellStart"/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Schema</w:t>
        </w:r>
        <w:proofErr w:type="spellEnd"/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 xml:space="preserve"> (XSD)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hyperlink r:id="rId47" w:tooltip="Document Type Definition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DTD</w:t>
        </w:r>
      </w:hyperlink>
      <w:r w:rsidRPr="006A2FF2">
        <w:rPr>
          <w:rFonts w:ascii="Arial" w:hAnsi="Arial" w:cs="Arial"/>
          <w:sz w:val="20"/>
          <w:szCs w:val="20"/>
        </w:rPr>
        <w:t> або </w:t>
      </w:r>
      <w:hyperlink r:id="rId48" w:tooltip="RELAX NG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RELAX NG</w:t>
        </w:r>
      </w:hyperlink>
      <w:r w:rsidRPr="006A2FF2">
        <w:rPr>
          <w:rFonts w:ascii="Arial" w:hAnsi="Arial" w:cs="Arial"/>
          <w:sz w:val="20"/>
          <w:szCs w:val="20"/>
        </w:rPr>
        <w:t>. Прикладами мов, заснованих на XML, є: </w:t>
      </w:r>
      <w:hyperlink r:id="rId49" w:tooltip="XSLT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XSLT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hyperlink r:id="rId50" w:tooltip="XAM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XAML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hyperlink r:id="rId51" w:tooltip="XU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XUL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hyperlink r:id="rId52" w:tooltip="RSS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RSS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MathML" \o "MathML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MathML</w:t>
      </w:r>
      <w:proofErr w:type="spellEnd"/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, 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GraphML" \o "GraphML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GraphML</w:t>
      </w:r>
      <w:proofErr w:type="spellEnd"/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, </w:t>
      </w:r>
      <w:hyperlink r:id="rId53" w:tooltip="XHTM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XHTML</w:t>
        </w:r>
      </w:hyperlink>
      <w:r w:rsidRPr="006A2FF2">
        <w:rPr>
          <w:rFonts w:ascii="Arial" w:hAnsi="Arial" w:cs="Arial"/>
          <w:sz w:val="20"/>
          <w:szCs w:val="20"/>
        </w:rPr>
        <w:t>, </w:t>
      </w:r>
      <w:hyperlink r:id="rId54" w:tooltip="Scalable Vector Graphics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SVG</w:t>
        </w:r>
      </w:hyperlink>
      <w:r w:rsidRPr="006A2FF2">
        <w:rPr>
          <w:rFonts w:ascii="Arial" w:hAnsi="Arial" w:cs="Arial"/>
          <w:sz w:val="20"/>
          <w:szCs w:val="20"/>
        </w:rPr>
        <w:t>, а також </w:t>
      </w:r>
      <w:hyperlink r:id="rId55" w:tooltip="XML Schema (W3C)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 xml:space="preserve">XML </w:t>
        </w:r>
        <w:proofErr w:type="spellStart"/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Schema</w:t>
        </w:r>
        <w:proofErr w:type="spellEnd"/>
      </w:hyperlink>
      <w:r w:rsidRPr="006A2FF2">
        <w:rPr>
          <w:rFonts w:ascii="Arial" w:hAnsi="Arial" w:cs="Arial"/>
          <w:sz w:val="20"/>
          <w:szCs w:val="20"/>
        </w:rPr>
        <w:t>.</w:t>
      </w:r>
    </w:p>
    <w:p w14:paraId="53313B84" w14:textId="77777777" w:rsidR="00E56CD8" w:rsidRPr="006A2FF2" w:rsidRDefault="00E56CD8" w:rsidP="00E56CD8">
      <w:pPr>
        <w:shd w:val="clear" w:color="auto" w:fill="FFFFFF"/>
        <w:spacing w:after="24"/>
        <w:rPr>
          <w:rFonts w:ascii="Arial" w:hAnsi="Arial" w:cs="Arial"/>
          <w:b/>
          <w:bCs/>
          <w:sz w:val="20"/>
          <w:szCs w:val="20"/>
          <w:lang w:val="en-US"/>
        </w:rPr>
      </w:pPr>
      <w:r w:rsidRPr="006A2FF2">
        <w:rPr>
          <w:rFonts w:ascii="Arial" w:hAnsi="Arial" w:cs="Arial"/>
          <w:b/>
          <w:bCs/>
          <w:sz w:val="20"/>
          <w:szCs w:val="20"/>
        </w:rPr>
        <w:t>Коректність</w:t>
      </w:r>
    </w:p>
    <w:p w14:paraId="22C51EF5" w14:textId="77777777" w:rsidR="00E56CD8" w:rsidRPr="006A2FF2" w:rsidRDefault="00E56CD8" w:rsidP="00E56CD8">
      <w:pPr>
        <w:shd w:val="clear" w:color="auto" w:fill="FFFFFF"/>
        <w:spacing w:after="24"/>
        <w:ind w:left="72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Коректний документ 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well-formed document</w:t>
      </w:r>
      <w:r w:rsidRPr="006A2FF2">
        <w:rPr>
          <w:rFonts w:ascii="Arial" w:hAnsi="Arial" w:cs="Arial"/>
          <w:sz w:val="20"/>
          <w:szCs w:val="20"/>
        </w:rPr>
        <w:t>) відповідає всім синтаксичним правилам XML. Документ, що не є коректним, не може називатись XML-документом. </w:t>
      </w:r>
      <w:r w:rsidRPr="006A2FF2">
        <w:rPr>
          <w:rFonts w:ascii="Arial" w:hAnsi="Arial" w:cs="Arial"/>
          <w:iCs/>
          <w:sz w:val="20"/>
          <w:szCs w:val="20"/>
        </w:rPr>
        <w:t>Сумісний синтаксичний аналізатор</w:t>
      </w:r>
      <w:r w:rsidRPr="006A2FF2">
        <w:rPr>
          <w:rFonts w:ascii="Arial" w:hAnsi="Arial" w:cs="Arial"/>
          <w:sz w:val="20"/>
          <w:szCs w:val="20"/>
        </w:rPr>
        <w:t> 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Conforming parser</w:t>
      </w:r>
      <w:r w:rsidRPr="006A2FF2">
        <w:rPr>
          <w:rFonts w:ascii="Arial" w:hAnsi="Arial" w:cs="Arial"/>
          <w:sz w:val="20"/>
          <w:szCs w:val="20"/>
        </w:rPr>
        <w:t>) не повинен обробляти такі документи. Зокрема, коректний XML-документ має:</w:t>
      </w:r>
    </w:p>
    <w:p w14:paraId="7F416BFA" w14:textId="77777777" w:rsidR="00E56CD8" w:rsidRPr="006A2FF2" w:rsidRDefault="00E56CD8" w:rsidP="00E56CD8">
      <w:pPr>
        <w:numPr>
          <w:ilvl w:val="0"/>
          <w:numId w:val="3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Лише один елемент у корені.</w:t>
      </w:r>
    </w:p>
    <w:p w14:paraId="0BD840E5" w14:textId="77777777" w:rsidR="00E56CD8" w:rsidRPr="006A2FF2" w:rsidRDefault="00E56CD8" w:rsidP="00E56CD8">
      <w:pPr>
        <w:numPr>
          <w:ilvl w:val="0"/>
          <w:numId w:val="3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 xml:space="preserve">Непорожні елементи </w:t>
      </w:r>
      <w:proofErr w:type="spellStart"/>
      <w:r w:rsidRPr="006A2FF2">
        <w:rPr>
          <w:rFonts w:ascii="Arial" w:hAnsi="Arial" w:cs="Arial"/>
          <w:sz w:val="20"/>
          <w:szCs w:val="20"/>
        </w:rPr>
        <w:t>розмічено</w:t>
      </w:r>
      <w:proofErr w:type="spellEnd"/>
      <w:r w:rsidRPr="006A2FF2">
        <w:rPr>
          <w:rFonts w:ascii="Arial" w:hAnsi="Arial" w:cs="Arial"/>
          <w:sz w:val="20"/>
          <w:szCs w:val="20"/>
        </w:rPr>
        <w:t xml:space="preserve"> початковим та кінцевим тегами (наприклад, </w:t>
      </w:r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&lt;пункт&gt;Пункт 1&lt;/пункт&gt;</w:t>
      </w:r>
      <w:r w:rsidRPr="006A2FF2">
        <w:rPr>
          <w:rFonts w:ascii="Arial" w:hAnsi="Arial" w:cs="Arial"/>
          <w:sz w:val="20"/>
          <w:szCs w:val="20"/>
        </w:rPr>
        <w:t>). Порожні елементи можуть позначатися «закритим» тегом, наприклад </w:t>
      </w:r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&lt;</w:t>
      </w:r>
      <w:proofErr w:type="spellStart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IAmEmpty</w:t>
      </w:r>
      <w:proofErr w:type="spellEnd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 xml:space="preserve"> /&gt;</w:t>
      </w:r>
      <w:r w:rsidRPr="006A2FF2">
        <w:rPr>
          <w:rFonts w:ascii="Arial" w:hAnsi="Arial" w:cs="Arial"/>
          <w:sz w:val="20"/>
          <w:szCs w:val="20"/>
        </w:rPr>
        <w:t>. Така пара еквівалентна </w:t>
      </w:r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&lt;</w:t>
      </w:r>
      <w:proofErr w:type="spellStart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IAmEmpty</w:t>
      </w:r>
      <w:proofErr w:type="spellEnd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&gt;&lt;/</w:t>
      </w:r>
      <w:proofErr w:type="spellStart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IAmEmpty</w:t>
      </w:r>
      <w:proofErr w:type="spellEnd"/>
      <w:r w:rsidRPr="006A2FF2">
        <w:rPr>
          <w:rStyle w:val="HTML"/>
          <w:rFonts w:ascii="Arial" w:eastAsiaTheme="minorHAnsi" w:hAnsi="Arial" w:cs="Arial"/>
          <w:bdr w:val="single" w:sz="6" w:space="1" w:color="EAECF0" w:frame="1"/>
          <w:shd w:val="clear" w:color="auto" w:fill="F8F9FA"/>
        </w:rPr>
        <w:t>&gt;</w:t>
      </w:r>
      <w:r w:rsidRPr="006A2FF2">
        <w:rPr>
          <w:rFonts w:ascii="Arial" w:hAnsi="Arial" w:cs="Arial"/>
          <w:sz w:val="20"/>
          <w:szCs w:val="20"/>
        </w:rPr>
        <w:t>.</w:t>
      </w:r>
    </w:p>
    <w:p w14:paraId="023E5A67" w14:textId="77777777" w:rsidR="00E56CD8" w:rsidRPr="006A2FF2" w:rsidRDefault="00E56CD8" w:rsidP="00E56CD8">
      <w:pPr>
        <w:numPr>
          <w:ilvl w:val="0"/>
          <w:numId w:val="3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lastRenderedPageBreak/>
        <w:t>Один елемент не може мати декілька атрибутів з однаковою назвою. Значення атрибутів перебувають або в одинарних ('), або у подвійних (") лапках.</w:t>
      </w:r>
    </w:p>
    <w:p w14:paraId="2D1EC04A" w14:textId="77777777" w:rsidR="00E56CD8" w:rsidRPr="006A2FF2" w:rsidRDefault="00E56CD8" w:rsidP="00E56CD8">
      <w:pPr>
        <w:numPr>
          <w:ilvl w:val="0"/>
          <w:numId w:val="3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Теги можуть бути вкладені, але не можуть перекриватись. Кожен некореневий елемент мусить повністю перебувати в іншому елементі.</w:t>
      </w:r>
    </w:p>
    <w:p w14:paraId="0FC3AA6F" w14:textId="0DC31033" w:rsidR="00E56CD8" w:rsidRDefault="00E56CD8" w:rsidP="00E56CD8">
      <w:pPr>
        <w:numPr>
          <w:ilvl w:val="0"/>
          <w:numId w:val="3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 xml:space="preserve">Документ має складатися тільки з правильно закодованих дозволених символів </w:t>
      </w:r>
      <w:proofErr w:type="spellStart"/>
      <w:r w:rsidRPr="006A2FF2">
        <w:rPr>
          <w:rFonts w:ascii="Arial" w:hAnsi="Arial" w:cs="Arial"/>
          <w:sz w:val="20"/>
          <w:szCs w:val="20"/>
        </w:rPr>
        <w:t>Юнікоду</w:t>
      </w:r>
      <w:proofErr w:type="spellEnd"/>
      <w:r w:rsidRPr="006A2FF2">
        <w:rPr>
          <w:rFonts w:ascii="Arial" w:hAnsi="Arial" w:cs="Arial"/>
          <w:sz w:val="20"/>
          <w:szCs w:val="20"/>
        </w:rPr>
        <w:t>. Єдиними кодуваннями, які обов'язково має розуміти XML-процесор, є UTF-16 та UTF-8. Фактичне та задеклароване кодування (</w:t>
      </w:r>
      <w:proofErr w:type="spellStart"/>
      <w:r w:rsidRPr="006A2FF2">
        <w:rPr>
          <w:rFonts w:ascii="Arial" w:hAnsi="Arial" w:cs="Arial"/>
          <w:sz w:val="20"/>
          <w:szCs w:val="20"/>
        </w:rPr>
        <w:fldChar w:fldCharType="begin"/>
      </w:r>
      <w:r w:rsidRPr="006A2FF2">
        <w:rPr>
          <w:rFonts w:ascii="Arial" w:hAnsi="Arial" w:cs="Arial"/>
          <w:sz w:val="20"/>
          <w:szCs w:val="20"/>
        </w:rPr>
        <w:instrText xml:space="preserve"> HYPERLINK "https://uk.wikipedia.org/wiki/%D0%90%D0%BD%D0%B3%D0%BB%D1%96%D0%B9%D1%81%D1%8C%D0%BA%D0%B0_%D0%BC%D0%BE%D0%B2%D0%B0" \o "Англійська мова" </w:instrText>
      </w:r>
      <w:r w:rsidRPr="006A2FF2">
        <w:rPr>
          <w:rFonts w:ascii="Arial" w:hAnsi="Arial" w:cs="Arial"/>
          <w:sz w:val="20"/>
          <w:szCs w:val="20"/>
        </w:rPr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англ</w:t>
      </w:r>
      <w:proofErr w:type="spellEnd"/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.</w:t>
      </w:r>
      <w:r w:rsidRPr="006A2FF2">
        <w:rPr>
          <w:rFonts w:ascii="Arial" w:hAnsi="Arial" w:cs="Arial"/>
          <w:sz w:val="20"/>
          <w:szCs w:val="20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 </w:t>
      </w:r>
      <w:r w:rsidRPr="006A2FF2">
        <w:rPr>
          <w:rFonts w:ascii="Arial" w:hAnsi="Arial" w:cs="Arial"/>
          <w:iCs/>
          <w:sz w:val="20"/>
          <w:szCs w:val="20"/>
          <w:lang w:val="en"/>
        </w:rPr>
        <w:t>character encoding</w:t>
      </w:r>
      <w:r w:rsidRPr="006A2FF2">
        <w:rPr>
          <w:rFonts w:ascii="Arial" w:hAnsi="Arial" w:cs="Arial"/>
          <w:sz w:val="20"/>
          <w:szCs w:val="20"/>
        </w:rPr>
        <w:t>) документа мають збігатись. Кодування може бути задекларовано ззовні, як у заголовку «</w:t>
      </w:r>
      <w:proofErr w:type="spellStart"/>
      <w:r w:rsidRPr="006A2FF2">
        <w:rPr>
          <w:rFonts w:ascii="Arial" w:hAnsi="Arial" w:cs="Arial"/>
          <w:sz w:val="20"/>
          <w:szCs w:val="20"/>
        </w:rPr>
        <w:t>Content-Type</w:t>
      </w:r>
      <w:proofErr w:type="spellEnd"/>
      <w:r w:rsidRPr="006A2FF2">
        <w:rPr>
          <w:rFonts w:ascii="Arial" w:hAnsi="Arial" w:cs="Arial"/>
          <w:sz w:val="20"/>
          <w:szCs w:val="20"/>
        </w:rPr>
        <w:t>» при передачі по протоколу </w:t>
      </w:r>
      <w:hyperlink r:id="rId56" w:tooltip="HTTP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HTTP</w:t>
        </w:r>
      </w:hyperlink>
      <w:r w:rsidRPr="006A2FF2">
        <w:rPr>
          <w:rFonts w:ascii="Arial" w:hAnsi="Arial" w:cs="Arial"/>
          <w:sz w:val="20"/>
          <w:szCs w:val="20"/>
        </w:rPr>
        <w:t>, або в самому документі використанням явної розмітки на самому початку документа. У разі відсутності інформації про кодування, документ має бути в кодуванні UTF-8 (або його підмножині ASCII).</w:t>
      </w:r>
    </w:p>
    <w:p w14:paraId="5C45B05F" w14:textId="3ECBC0D6" w:rsidR="006A2FF2" w:rsidRDefault="006A2FF2" w:rsidP="006A2FF2">
      <w:pPr>
        <w:shd w:val="clear" w:color="auto" w:fill="FFFFFF"/>
        <w:spacing w:before="100" w:beforeAutospacing="1" w:after="24" w:line="240" w:lineRule="auto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HTML</w:t>
      </w:r>
    </w:p>
    <w:p w14:paraId="29B1AA02" w14:textId="18AD0C3F" w:rsidR="006A2FF2" w:rsidRPr="006A2FF2" w:rsidRDefault="006A2FF2" w:rsidP="006A2FF2">
      <w:pPr>
        <w:shd w:val="clear" w:color="auto" w:fill="FFFFFF"/>
        <w:spacing w:before="100" w:beforeAutospacing="1" w:after="24" w:line="240" w:lineRule="auto"/>
        <w:rPr>
          <w:rFonts w:ascii="Arial" w:hAnsi="Arial" w:cs="Arial"/>
          <w:sz w:val="20"/>
          <w:szCs w:val="20"/>
          <w:shd w:val="clear" w:color="auto" w:fill="FFFFFF"/>
        </w:rPr>
      </w:pPr>
      <w:r w:rsidRPr="006A2FF2">
        <w:rPr>
          <w:rFonts w:ascii="Arial" w:hAnsi="Arial" w:cs="Arial"/>
          <w:sz w:val="20"/>
          <w:szCs w:val="20"/>
          <w:shd w:val="clear" w:color="auto" w:fill="FFFFFF"/>
        </w:rPr>
        <w:t>HTML є похідною мовою від </w:t>
      </w:r>
      <w:hyperlink r:id="rId57" w:tooltip="SGM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SGML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, успадкувавши від неї </w:t>
      </w:r>
      <w:hyperlink r:id="rId58" w:tooltip="Document Type Definition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визначення типу документа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 та ідеологію структурної розмітки тексту</w:t>
      </w:r>
    </w:p>
    <w:p w14:paraId="6FC944B8" w14:textId="77777777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  <w:lang w:val="en-US"/>
        </w:rPr>
      </w:pPr>
      <w:r w:rsidRPr="006A2FF2">
        <w:rPr>
          <w:rFonts w:ascii="Arial" w:hAnsi="Arial" w:cs="Arial"/>
          <w:sz w:val="20"/>
          <w:szCs w:val="20"/>
        </w:rPr>
        <w:t>Попри те, що HTML — штучна комп'ютерна мова, вона не є </w:t>
      </w:r>
      <w:hyperlink r:id="rId59" w:tooltip="Мова програмування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мовою програмування</w:t>
        </w:r>
      </w:hyperlink>
      <w:r w:rsidRPr="006A2FF2">
        <w:rPr>
          <w:rFonts w:ascii="Arial" w:hAnsi="Arial" w:cs="Arial"/>
          <w:sz w:val="20"/>
          <w:szCs w:val="20"/>
        </w:rPr>
        <w:t>.</w:t>
      </w:r>
    </w:p>
    <w:p w14:paraId="175E404E" w14:textId="77777777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HTML разом із </w:t>
      </w:r>
      <w:hyperlink r:id="rId60" w:tooltip="Каскадні таблиці стилів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каскадними таблицями стилів</w:t>
        </w:r>
      </w:hyperlink>
      <w:r w:rsidRPr="006A2FF2">
        <w:rPr>
          <w:rFonts w:ascii="Arial" w:hAnsi="Arial" w:cs="Arial"/>
          <w:sz w:val="20"/>
          <w:szCs w:val="20"/>
        </w:rPr>
        <w:t> та </w:t>
      </w:r>
      <w:hyperlink r:id="rId61" w:tooltip="Скриптова мов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вбудованими скриптами</w:t>
        </w:r>
      </w:hyperlink>
      <w:r w:rsidRPr="006A2FF2">
        <w:rPr>
          <w:rFonts w:ascii="Arial" w:hAnsi="Arial" w:cs="Arial"/>
          <w:sz w:val="20"/>
          <w:szCs w:val="20"/>
        </w:rPr>
        <w:t> — це три основні технології побудови </w:t>
      </w:r>
      <w:hyperlink r:id="rId62" w:tooltip="Веб-сторінк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веб-сторінок</w:t>
        </w:r>
      </w:hyperlink>
      <w:r w:rsidRPr="006A2FF2">
        <w:rPr>
          <w:rFonts w:ascii="Arial" w:hAnsi="Arial" w:cs="Arial"/>
          <w:sz w:val="20"/>
          <w:szCs w:val="20"/>
        </w:rPr>
        <w:t>.</w:t>
      </w:r>
      <w:hyperlink r:id="rId63" w:anchor="cite_note-w3-1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vertAlign w:val="superscript"/>
          </w:rPr>
          <w:t>[1]</w:t>
        </w:r>
      </w:hyperlink>
    </w:p>
    <w:p w14:paraId="15D5B4C0" w14:textId="77777777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HTML впроваджує засоби для:</w:t>
      </w:r>
      <w:hyperlink r:id="rId64" w:anchor="cite_note-w3-1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vertAlign w:val="superscript"/>
          </w:rPr>
          <w:t>[1]</w:t>
        </w:r>
      </w:hyperlink>
    </w:p>
    <w:p w14:paraId="4283D702" w14:textId="77777777" w:rsidR="006A2FF2" w:rsidRPr="006A2FF2" w:rsidRDefault="006A2FF2" w:rsidP="006A2FF2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створення структурованого документа шляхом позначення структурного складу тексту: заголовки, абзаци, списки, таблиці, цитати та інше;</w:t>
      </w:r>
    </w:p>
    <w:p w14:paraId="56DC367A" w14:textId="77777777" w:rsidR="006A2FF2" w:rsidRPr="006A2FF2" w:rsidRDefault="006A2FF2" w:rsidP="006A2FF2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отримання інформації із Всесвітньої мережі через </w:t>
      </w:r>
      <w:hyperlink r:id="rId65" w:tooltip="Гіперпосилання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гіперпосилання</w:t>
        </w:r>
      </w:hyperlink>
      <w:r w:rsidRPr="006A2FF2">
        <w:rPr>
          <w:rFonts w:ascii="Arial" w:hAnsi="Arial" w:cs="Arial"/>
          <w:sz w:val="20"/>
          <w:szCs w:val="20"/>
        </w:rPr>
        <w:t>;</w:t>
      </w:r>
    </w:p>
    <w:p w14:paraId="5922BC7D" w14:textId="77777777" w:rsidR="006A2FF2" w:rsidRPr="006A2FF2" w:rsidRDefault="006A2FF2" w:rsidP="006A2FF2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створення інтерактивних форм;</w:t>
      </w:r>
    </w:p>
    <w:p w14:paraId="24A5DCE8" w14:textId="0A186D6D" w:rsidR="006A2FF2" w:rsidRPr="006A2FF2" w:rsidRDefault="006A2FF2" w:rsidP="006A2FF2">
      <w:pPr>
        <w:numPr>
          <w:ilvl w:val="0"/>
          <w:numId w:val="4"/>
        </w:numPr>
        <w:shd w:val="clear" w:color="auto" w:fill="FFFFFF"/>
        <w:spacing w:before="100" w:beforeAutospacing="1" w:after="24" w:line="240" w:lineRule="auto"/>
        <w:ind w:left="384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включення зображень, звуку, відео, та інших об'єктів до тексту.</w:t>
      </w:r>
    </w:p>
    <w:p w14:paraId="66ED5FD4" w14:textId="77777777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Всесвітня павутина складається в основному з HTML-документів, переданих з </w:t>
      </w:r>
      <w:hyperlink r:id="rId66" w:tooltip="Веб-сервер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веб-серверів</w:t>
        </w:r>
      </w:hyperlink>
      <w:r w:rsidRPr="006A2FF2">
        <w:rPr>
          <w:rFonts w:ascii="Arial" w:hAnsi="Arial" w:cs="Arial"/>
          <w:sz w:val="20"/>
          <w:szCs w:val="20"/>
        </w:rPr>
        <w:t> для </w:t>
      </w:r>
      <w:hyperlink r:id="rId67" w:tooltip="Браузер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браузерів</w:t>
        </w:r>
      </w:hyperlink>
      <w:r w:rsidRPr="006A2FF2">
        <w:rPr>
          <w:rFonts w:ascii="Arial" w:hAnsi="Arial" w:cs="Arial"/>
          <w:sz w:val="20"/>
          <w:szCs w:val="20"/>
        </w:rPr>
        <w:t>, використовуючи протокол </w:t>
      </w:r>
      <w:hyperlink r:id="rId68" w:tooltip="HTTP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HTTP</w:t>
        </w:r>
      </w:hyperlink>
      <w:r w:rsidRPr="006A2FF2">
        <w:rPr>
          <w:rFonts w:ascii="Arial" w:hAnsi="Arial" w:cs="Arial"/>
          <w:sz w:val="20"/>
          <w:szCs w:val="20"/>
        </w:rPr>
        <w:t>. До того ж HTTP використовується для передачі зображень, звуків, відео та іншого супутнього контенту. Для правильного відтворення документа браузером окрім нього самого передається ще й інша інформація (</w:t>
      </w:r>
      <w:hyperlink r:id="rId69" w:tooltip="Метадані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метадані</w:t>
        </w:r>
      </w:hyperlink>
      <w:r w:rsidRPr="006A2FF2">
        <w:rPr>
          <w:rFonts w:ascii="Arial" w:hAnsi="Arial" w:cs="Arial"/>
          <w:sz w:val="20"/>
          <w:szCs w:val="20"/>
        </w:rPr>
        <w:t>), у якій зазвичай міститься визначення </w:t>
      </w:r>
      <w:hyperlink r:id="rId70" w:tooltip="MIME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MIME-типу</w:t>
        </w:r>
      </w:hyperlink>
      <w:r w:rsidRPr="006A2FF2">
        <w:rPr>
          <w:rFonts w:ascii="Arial" w:hAnsi="Arial" w:cs="Arial"/>
          <w:sz w:val="20"/>
          <w:szCs w:val="20"/>
        </w:rPr>
        <w:t> (наприклад, </w:t>
      </w:r>
      <w:r w:rsidRPr="006A2FF2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text/html</w:t>
      </w:r>
      <w:r w:rsidRPr="006A2FF2">
        <w:rPr>
          <w:rFonts w:ascii="Arial" w:hAnsi="Arial" w:cs="Arial"/>
          <w:sz w:val="20"/>
          <w:szCs w:val="20"/>
        </w:rPr>
        <w:t> або </w:t>
      </w:r>
      <w:r w:rsidRPr="006A2FF2">
        <w:rPr>
          <w:rStyle w:val="HTML"/>
          <w:rFonts w:ascii="Arial" w:hAnsi="Arial" w:cs="Arial"/>
          <w:bdr w:val="single" w:sz="6" w:space="1" w:color="EAECF0" w:frame="1"/>
          <w:shd w:val="clear" w:color="auto" w:fill="F8F9FA"/>
        </w:rPr>
        <w:t>application/xhtml+xml</w:t>
      </w:r>
      <w:r w:rsidRPr="006A2FF2">
        <w:rPr>
          <w:rFonts w:ascii="Arial" w:hAnsi="Arial" w:cs="Arial"/>
          <w:sz w:val="20"/>
          <w:szCs w:val="20"/>
        </w:rPr>
        <w:t>) та </w:t>
      </w:r>
      <w:hyperlink r:id="rId71" w:tooltip="Кодування символів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кодової таблиці</w:t>
        </w:r>
      </w:hyperlink>
      <w:r w:rsidRPr="006A2FF2">
        <w:rPr>
          <w:rFonts w:ascii="Arial" w:hAnsi="Arial" w:cs="Arial"/>
          <w:sz w:val="20"/>
          <w:szCs w:val="20"/>
        </w:rPr>
        <w:t> документа.</w:t>
      </w:r>
    </w:p>
    <w:p w14:paraId="51653533" w14:textId="00FF6B5F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  <w:lang w:val="en-US"/>
        </w:rPr>
      </w:pPr>
      <w:r w:rsidRPr="006A2FF2">
        <w:rPr>
          <w:rFonts w:ascii="Arial" w:hAnsi="Arial" w:cs="Arial"/>
          <w:sz w:val="20"/>
          <w:szCs w:val="20"/>
        </w:rPr>
        <w:t xml:space="preserve">Пошта </w:t>
      </w:r>
    </w:p>
    <w:p w14:paraId="32B6BE78" w14:textId="61C6D3EE" w:rsidR="006A2FF2" w:rsidRP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0"/>
        </w:rPr>
      </w:pPr>
      <w:r w:rsidRPr="006A2FF2">
        <w:rPr>
          <w:rFonts w:ascii="Arial" w:hAnsi="Arial" w:cs="Arial"/>
          <w:sz w:val="20"/>
          <w:szCs w:val="20"/>
        </w:rPr>
        <w:t>Більшість графічних </w:t>
      </w:r>
      <w:hyperlink r:id="rId72" w:anchor="%D0%9F%D0%BE%D0%BF%D1%83%D0%BB%D1%8F%D1%80%D0%BD%D1%96_%D0%BF%D1%80%D0%BE%D0%B3%D1%80%D0%B0%D0%BC%D0%B8-%D0%BA%D0%BB%D1%96%D1%94%D0%BD%D1%82%D0%B8_%D0%B4%D0%BB%D1%8F_%D1%80%D0%BE%D0%B1%D0%BE%D1%82%D0%B8_%D0%B7_E-mail" w:tooltip="Електронна пошт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поштових клієнтів</w:t>
        </w:r>
      </w:hyperlink>
      <w:r w:rsidRPr="006A2FF2">
        <w:rPr>
          <w:rFonts w:ascii="Arial" w:hAnsi="Arial" w:cs="Arial"/>
          <w:sz w:val="20"/>
          <w:szCs w:val="20"/>
        </w:rPr>
        <w:t> дозволяють використовувати підмножину елементів HTML (часто визначених стандартом як застарілі та не рекомендовані у розмітці), щоб забезпечити візуальне форматування тексту, роблячи неможливим </w:t>
      </w:r>
      <w:hyperlink r:id="rId73" w:tooltip="Семантична павутина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семантичну</w:t>
        </w:r>
      </w:hyperlink>
      <w:r w:rsidRPr="006A2FF2">
        <w:rPr>
          <w:rFonts w:ascii="Arial" w:hAnsi="Arial" w:cs="Arial"/>
          <w:sz w:val="20"/>
          <w:szCs w:val="20"/>
        </w:rPr>
        <w:t> розмітку тексту засобами поштового клієнта. Багато таких клієнтів включають в себе </w:t>
      </w:r>
      <w:hyperlink r:id="rId74" w:tooltip="WYSIWYG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</w:rPr>
          <w:t>WYSIWYG</w:t>
        </w:r>
      </w:hyperlink>
      <w:r w:rsidRPr="006A2FF2">
        <w:rPr>
          <w:rFonts w:ascii="Arial" w:hAnsi="Arial" w:cs="Arial"/>
          <w:sz w:val="20"/>
          <w:szCs w:val="20"/>
        </w:rPr>
        <w:t>-редактор HTML для складання повідомлень. Використання HTML у повідомленнях електронної пошти є спірним питанням через проблеми з сумісністю у різних поштових клієнтів; також HTML може допомогти приховати </w:t>
      </w:r>
      <w:proofErr w:type="spellStart"/>
      <w:r w:rsidR="006E13FF">
        <w:fldChar w:fldCharType="begin"/>
      </w:r>
      <w:r w:rsidR="006E13FF">
        <w:instrText xml:space="preserve"> HYPERLINK "https://uk.wikipedia.org/wiki/%D0%A4%D1%96%D1%88%D0%B8%D0%BD%D0%B3" \o "Фішинг" </w:instrText>
      </w:r>
      <w:r w:rsidR="006E13FF">
        <w:fldChar w:fldCharType="separate"/>
      </w:r>
      <w:r w:rsidRPr="006A2FF2">
        <w:rPr>
          <w:rStyle w:val="a4"/>
          <w:rFonts w:ascii="Arial" w:hAnsi="Arial" w:cs="Arial"/>
          <w:color w:val="auto"/>
          <w:sz w:val="20"/>
          <w:szCs w:val="20"/>
          <w:u w:val="none"/>
        </w:rPr>
        <w:t>фішинг</w:t>
      </w:r>
      <w:proofErr w:type="spellEnd"/>
      <w:r w:rsidR="006E13FF">
        <w:rPr>
          <w:rStyle w:val="a4"/>
          <w:rFonts w:ascii="Arial" w:hAnsi="Arial" w:cs="Arial"/>
          <w:color w:val="auto"/>
          <w:sz w:val="20"/>
          <w:szCs w:val="20"/>
          <w:u w:val="none"/>
        </w:rPr>
        <w:fldChar w:fldCharType="end"/>
      </w:r>
      <w:r w:rsidRPr="006A2FF2">
        <w:rPr>
          <w:rFonts w:ascii="Arial" w:hAnsi="Arial" w:cs="Arial"/>
          <w:sz w:val="20"/>
          <w:szCs w:val="20"/>
        </w:rPr>
        <w:t>.</w:t>
      </w:r>
    </w:p>
    <w:p w14:paraId="23BD490D" w14:textId="5BC7CCC5" w:rsidR="006A2FF2" w:rsidRDefault="006A2FF2" w:rsidP="006A2FF2">
      <w:pPr>
        <w:pStyle w:val="a6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 w:rsidRPr="006A2FF2">
        <w:rPr>
          <w:rFonts w:ascii="Arial" w:hAnsi="Arial" w:cs="Arial"/>
          <w:sz w:val="20"/>
          <w:szCs w:val="20"/>
          <w:shd w:val="clear" w:color="auto" w:fill="FFFFFF"/>
        </w:rPr>
        <w:t>З моменту свого створення HTML і пов'язані з нею протоколи порівняно швидко отримали визнання. Однак у перші роки існування цієї мови розмітки не було жодних чітких стандартів. Хоча її творці спочатку і задумували HTML як семантичну мову, позбавлену презентаційних можливостей</w:t>
      </w:r>
      <w:hyperlink r:id="rId75" w:anchor="cite_note-12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  <w:vertAlign w:val="superscript"/>
          </w:rPr>
          <w:t>[12]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, її практичне використання із різними браузерами призвело до додавання багатьох презентаційних елементів і атрибутів в HTML. Останні стандарти, пов'язані з HTML, відображають зусилля з подолання хаотичного розвитку мови і створення раціональної основи для розробки як змістовних, так і виразних документів.</w:t>
      </w:r>
      <w:hyperlink r:id="rId76" w:anchor="cite_note-13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  <w:vertAlign w:val="superscript"/>
          </w:rPr>
          <w:t>[13]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 Щоб повернути HTML її роль семантичної мови, </w:t>
      </w:r>
      <w:hyperlink r:id="rId77" w:tooltip="W3C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Консорціум Всесвітньої павутини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 розробив мови стилізування, такі як </w:t>
      </w:r>
      <w:hyperlink r:id="rId78" w:tooltip="CSS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Каскадні таблиці стилів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 та </w:t>
      </w:r>
      <w:hyperlink r:id="rId79" w:tooltip="XSL" w:history="1">
        <w:r w:rsidRPr="006A2FF2">
          <w:rPr>
            <w:rStyle w:val="a4"/>
            <w:rFonts w:ascii="Arial" w:hAnsi="Arial" w:cs="Arial"/>
            <w:color w:val="auto"/>
            <w:sz w:val="20"/>
            <w:szCs w:val="20"/>
            <w:u w:val="none"/>
            <w:shd w:val="clear" w:color="auto" w:fill="FFFFFF"/>
          </w:rPr>
          <w:t>Розширена мова таблиць стилів</w:t>
        </w:r>
      </w:hyperlink>
      <w:r w:rsidRPr="006A2FF2">
        <w:rPr>
          <w:rFonts w:ascii="Arial" w:hAnsi="Arial" w:cs="Arial"/>
          <w:sz w:val="20"/>
          <w:szCs w:val="20"/>
          <w:shd w:val="clear" w:color="auto" w:fill="FFFFFF"/>
        </w:rPr>
        <w:t>, аби перенести на них відповідальність за вигляд документа. У зв'язку з цим специфікація HTML повільно почала повертатися виключно до семантичних елементів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662AAA77" w14:textId="336E23DB" w:rsidR="006A2FF2" w:rsidRDefault="006A2FF2" w:rsidP="006A2FF2">
      <w:pPr>
        <w:shd w:val="clear" w:color="auto" w:fill="FFFFFF"/>
        <w:spacing w:before="100" w:beforeAutospacing="1" w:after="24" w:line="240" w:lineRule="auto"/>
        <w:ind w:left="24"/>
        <w:rPr>
          <w:rFonts w:ascii="Arial" w:hAnsi="Arial" w:cs="Arial"/>
          <w:color w:val="222222"/>
          <w:sz w:val="21"/>
          <w:szCs w:val="21"/>
        </w:rPr>
      </w:pPr>
    </w:p>
    <w:p w14:paraId="23625F1A" w14:textId="0FE73A6C" w:rsidR="006A2FF2" w:rsidRDefault="006A2FF2" w:rsidP="006A2FF2">
      <w:pPr>
        <w:shd w:val="clear" w:color="auto" w:fill="FFFFFF"/>
        <w:spacing w:before="100" w:beforeAutospacing="1" w:after="24" w:line="240" w:lineRule="auto"/>
        <w:ind w:left="24"/>
        <w:rPr>
          <w:rFonts w:ascii="Arial" w:hAnsi="Arial" w:cs="Arial"/>
          <w:color w:val="222222"/>
          <w:sz w:val="21"/>
          <w:szCs w:val="21"/>
        </w:rPr>
      </w:pPr>
    </w:p>
    <w:p w14:paraId="3928DD57" w14:textId="22F8C30D" w:rsidR="00F36094" w:rsidRDefault="00F36094" w:rsidP="00205CB0">
      <w:pPr>
        <w:shd w:val="clear" w:color="auto" w:fill="FFFFFF"/>
        <w:spacing w:before="100" w:beforeAutospacing="1" w:after="24" w:line="240" w:lineRule="auto"/>
        <w:rPr>
          <w:rFonts w:ascii="Arial" w:hAnsi="Arial" w:cs="Arial"/>
          <w:color w:val="222222"/>
          <w:sz w:val="20"/>
          <w:szCs w:val="20"/>
        </w:rPr>
      </w:pPr>
    </w:p>
    <w:p w14:paraId="76833561" w14:textId="5FBFB726" w:rsidR="00961615" w:rsidRDefault="00961615" w:rsidP="00205CB0">
      <w:pPr>
        <w:shd w:val="clear" w:color="auto" w:fill="FFFFFF"/>
        <w:spacing w:before="100" w:beforeAutospacing="1"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lastRenderedPageBreak/>
        <w:t>Список поїздів:</w:t>
      </w:r>
      <w:r w:rsidR="00B92DAA">
        <w:rPr>
          <w:rFonts w:ascii="Arial" w:hAnsi="Arial" w:cs="Arial"/>
          <w:color w:val="222222"/>
          <w:sz w:val="21"/>
          <w:szCs w:val="21"/>
        </w:rPr>
        <w:t xml:space="preserve">                                                              Перегляд вагонів:</w:t>
      </w:r>
    </w:p>
    <w:p w14:paraId="01D12172" w14:textId="084EBD21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Номер</w:t>
      </w:r>
      <w:r w:rsidR="00B92DAA">
        <w:rPr>
          <w:rFonts w:ascii="Arial" w:hAnsi="Arial" w:cs="Arial"/>
          <w:color w:val="222222"/>
          <w:sz w:val="21"/>
          <w:szCs w:val="21"/>
        </w:rPr>
        <w:t xml:space="preserve">                                                                              Місця</w:t>
      </w:r>
    </w:p>
    <w:p w14:paraId="2C707A33" w14:textId="68EEC38E" w:rsidR="00961615" w:rsidRDefault="00961615" w:rsidP="00B92DAA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Особистий номер потяга</w:t>
      </w:r>
      <w:r w:rsidR="00B92DAA">
        <w:rPr>
          <w:rFonts w:ascii="Arial" w:hAnsi="Arial" w:cs="Arial"/>
          <w:color w:val="222222"/>
          <w:sz w:val="21"/>
          <w:szCs w:val="21"/>
        </w:rPr>
        <w:t xml:space="preserve">                               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Номер класу, </w:t>
      </w:r>
    </w:p>
    <w:p w14:paraId="5B3370A0" w14:textId="2AD10FCE" w:rsidR="00B92DAA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Модель                                                                            Клас, чи дозволяють мати бонуси</w:t>
      </w:r>
      <w:r w:rsidR="00961615">
        <w:rPr>
          <w:rFonts w:ascii="Arial" w:hAnsi="Arial" w:cs="Arial"/>
          <w:color w:val="222222"/>
          <w:sz w:val="21"/>
          <w:szCs w:val="21"/>
        </w:rPr>
        <w:t xml:space="preserve"> </w:t>
      </w:r>
    </w:p>
    <w:p w14:paraId="219C2566" w14:textId="7B1A2316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Модель потяга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Кількість місць, що залишилися</w:t>
      </w:r>
    </w:p>
    <w:p w14:paraId="3DA6A22C" w14:textId="4168F87A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Категорія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                         Чи ліжко чи крісло</w:t>
      </w:r>
    </w:p>
    <w:p w14:paraId="56829607" w14:textId="34877D15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Пасажирський/Товарний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Ціна резервування</w:t>
      </w:r>
    </w:p>
    <w:p w14:paraId="3398A3B5" w14:textId="249E883E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Час поїздки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            Сервіси, які підтримуються</w:t>
      </w:r>
    </w:p>
    <w:p w14:paraId="3A56CE91" w14:textId="13B91EA8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Очікуваний час подорожі</w:t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</w:r>
      <w:r w:rsidR="00B92DAA">
        <w:rPr>
          <w:rFonts w:ascii="Arial" w:hAnsi="Arial" w:cs="Arial"/>
          <w:color w:val="222222"/>
          <w:sz w:val="21"/>
          <w:szCs w:val="21"/>
        </w:rPr>
        <w:tab/>
        <w:t xml:space="preserve">   </w:t>
      </w:r>
      <w:r w:rsidR="002F3909">
        <w:rPr>
          <w:rFonts w:ascii="Arial" w:hAnsi="Arial" w:cs="Arial"/>
          <w:color w:val="222222"/>
          <w:sz w:val="21"/>
          <w:szCs w:val="21"/>
        </w:rPr>
        <w:t>Номер місця</w:t>
      </w:r>
    </w:p>
    <w:p w14:paraId="028F2756" w14:textId="7A021DEF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Звідки:</w:t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  <w:t xml:space="preserve">   Номер класу</w:t>
      </w:r>
    </w:p>
    <w:p w14:paraId="2E5AEB67" w14:textId="0E1E0D15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</w:t>
      </w:r>
      <w:r>
        <w:rPr>
          <w:rFonts w:ascii="Arial" w:hAnsi="Arial" w:cs="Arial"/>
          <w:color w:val="222222"/>
          <w:sz w:val="21"/>
          <w:szCs w:val="21"/>
          <w:lang w:val="en-US"/>
        </w:rPr>
        <w:t>ID</w:t>
      </w:r>
      <w:r>
        <w:rPr>
          <w:rFonts w:ascii="Arial" w:hAnsi="Arial" w:cs="Arial"/>
          <w:color w:val="222222"/>
          <w:sz w:val="21"/>
          <w:szCs w:val="21"/>
        </w:rPr>
        <w:t xml:space="preserve"> станції</w:t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  <w:t xml:space="preserve">             </w:t>
      </w:r>
    </w:p>
    <w:p w14:paraId="115BA20B" w14:textId="6707C8F5" w:rsidR="00B92DAA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Кожна станція має свій власний </w:t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  <w:t xml:space="preserve">   </w:t>
      </w:r>
    </w:p>
    <w:p w14:paraId="71609A31" w14:textId="23A11A12" w:rsidR="00961615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</w:t>
      </w:r>
      <w:r w:rsidR="00961615">
        <w:rPr>
          <w:rFonts w:ascii="Arial" w:hAnsi="Arial" w:cs="Arial"/>
          <w:color w:val="222222"/>
          <w:sz w:val="21"/>
          <w:szCs w:val="21"/>
        </w:rPr>
        <w:t>ІД у цій АРІ системі</w:t>
      </w:r>
    </w:p>
    <w:p w14:paraId="28491BCE" w14:textId="38EE4382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Назва станції</w:t>
      </w:r>
    </w:p>
    <w:p w14:paraId="4CABC53F" w14:textId="27A099C9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Дата (особистий номер рейсу)</w:t>
      </w:r>
    </w:p>
    <w:p w14:paraId="67CF6D3C" w14:textId="77777777" w:rsidR="00B92DAA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Дана система реєструє всі рейси </w:t>
      </w:r>
    </w:p>
    <w:p w14:paraId="57387967" w14:textId="2B1A870C" w:rsidR="00961615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</w:t>
      </w:r>
      <w:r w:rsidR="00961615">
        <w:rPr>
          <w:rFonts w:ascii="Arial" w:hAnsi="Arial" w:cs="Arial"/>
          <w:color w:val="222222"/>
          <w:sz w:val="21"/>
          <w:szCs w:val="21"/>
        </w:rPr>
        <w:t>за спеціальними номерами</w:t>
      </w:r>
    </w:p>
    <w:p w14:paraId="2D114E7C" w14:textId="384CB2F7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Дата відправлення</w:t>
      </w:r>
    </w:p>
    <w:p w14:paraId="585CB778" w14:textId="77777777" w:rsidR="00B92DAA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Точний час відправлення і дата</w:t>
      </w:r>
    </w:p>
    <w:p w14:paraId="0D444BE8" w14:textId="77777777" w:rsidR="00B92DAA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</w:t>
      </w:r>
      <w:r w:rsidR="00961615">
        <w:rPr>
          <w:rFonts w:ascii="Arial" w:hAnsi="Arial" w:cs="Arial"/>
          <w:color w:val="222222"/>
          <w:sz w:val="21"/>
          <w:szCs w:val="21"/>
        </w:rPr>
        <w:t>(рік-місяць-день,</w:t>
      </w:r>
    </w:p>
    <w:p w14:paraId="717A6DCB" w14:textId="7DAAD428" w:rsidR="00961615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</w:t>
      </w:r>
      <w:r w:rsidR="00961615">
        <w:rPr>
          <w:rFonts w:ascii="Arial" w:hAnsi="Arial" w:cs="Arial"/>
          <w:color w:val="222222"/>
          <w:sz w:val="21"/>
          <w:szCs w:val="21"/>
        </w:rPr>
        <w:t xml:space="preserve"> година</w:t>
      </w:r>
      <w:r>
        <w:rPr>
          <w:rFonts w:ascii="Arial" w:hAnsi="Arial" w:cs="Arial"/>
          <w:color w:val="222222"/>
          <w:sz w:val="21"/>
          <w:szCs w:val="21"/>
        </w:rPr>
        <w:t>-хвилина-секунда)</w:t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  <w:t>Перегляд вільних місць:</w:t>
      </w:r>
    </w:p>
    <w:p w14:paraId="794A2215" w14:textId="62B136D1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Куди:</w:t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</w:r>
      <w:r w:rsidR="002F3909">
        <w:rPr>
          <w:rFonts w:ascii="Arial" w:hAnsi="Arial" w:cs="Arial"/>
          <w:color w:val="222222"/>
          <w:sz w:val="21"/>
          <w:szCs w:val="21"/>
        </w:rPr>
        <w:tab/>
        <w:t xml:space="preserve">  Словник вільних місць</w:t>
      </w:r>
    </w:p>
    <w:p w14:paraId="56C729F3" w14:textId="0084548D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</w:t>
      </w:r>
      <w:r>
        <w:rPr>
          <w:rFonts w:ascii="Arial" w:hAnsi="Arial" w:cs="Arial"/>
          <w:color w:val="222222"/>
          <w:sz w:val="21"/>
          <w:szCs w:val="21"/>
          <w:lang w:val="en-US"/>
        </w:rPr>
        <w:t>ID</w:t>
      </w:r>
      <w:r>
        <w:rPr>
          <w:rFonts w:ascii="Arial" w:hAnsi="Arial" w:cs="Arial"/>
          <w:color w:val="222222"/>
          <w:sz w:val="21"/>
          <w:szCs w:val="21"/>
        </w:rPr>
        <w:t xml:space="preserve"> станції</w:t>
      </w:r>
    </w:p>
    <w:p w14:paraId="31A13628" w14:textId="77777777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Назва станції</w:t>
      </w:r>
    </w:p>
    <w:p w14:paraId="10A75F12" w14:textId="77777777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Дата (особистий номер рейсу)</w:t>
      </w:r>
    </w:p>
    <w:p w14:paraId="7FF6F466" w14:textId="25C817D6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Дата приїзду</w:t>
      </w:r>
    </w:p>
    <w:p w14:paraId="08473C79" w14:textId="146C18D9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Типи доступних класів:</w:t>
      </w:r>
    </w:p>
    <w:p w14:paraId="2F7AF1F0" w14:textId="77777777" w:rsidR="00B92DAA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Розподіл вагонів по більш і менш</w:t>
      </w:r>
    </w:p>
    <w:p w14:paraId="404DCDBA" w14:textId="77777777" w:rsidR="00B92DAA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затишних місцях </w:t>
      </w:r>
    </w:p>
    <w:p w14:paraId="1201F21C" w14:textId="13FF32D5" w:rsidR="00B92DAA" w:rsidRDefault="00B92DAA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(відповідно за більшу і меншу  плату)</w:t>
      </w:r>
    </w:p>
    <w:p w14:paraId="00F1DE65" w14:textId="524608F9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Перший клас</w:t>
      </w:r>
    </w:p>
    <w:p w14:paraId="4ACE2E60" w14:textId="3DC829B8" w:rsidR="00B92DAA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К-сть місць</w:t>
      </w:r>
    </w:p>
    <w:p w14:paraId="148B0593" w14:textId="3CBF0EAB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Другий клас</w:t>
      </w:r>
    </w:p>
    <w:p w14:paraId="08A28DB7" w14:textId="6927C2C1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  К-сть місць</w:t>
      </w:r>
    </w:p>
    <w:p w14:paraId="4785D018" w14:textId="5C702EFB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53EDA9BA" w14:textId="5F824213" w:rsidR="00961615" w:rsidRDefault="00961615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 xml:space="preserve">  </w:t>
      </w:r>
      <w:r w:rsidR="002F3909">
        <w:rPr>
          <w:rFonts w:ascii="Arial" w:hAnsi="Arial" w:cs="Arial"/>
          <w:color w:val="222222"/>
          <w:sz w:val="21"/>
          <w:szCs w:val="21"/>
        </w:rPr>
        <w:t xml:space="preserve">АРІ дає нам можливість отримати повну інформацію про все, що потрібно. Дані отримуються у форматі </w:t>
      </w:r>
      <w:r w:rsidR="002F3909">
        <w:rPr>
          <w:rFonts w:ascii="Arial" w:hAnsi="Arial" w:cs="Arial"/>
          <w:color w:val="222222"/>
          <w:sz w:val="21"/>
          <w:szCs w:val="21"/>
          <w:lang w:val="en-US"/>
        </w:rPr>
        <w:t>.json</w:t>
      </w:r>
      <w:r w:rsidR="002F3909">
        <w:rPr>
          <w:rFonts w:ascii="Arial" w:hAnsi="Arial" w:cs="Arial"/>
          <w:color w:val="222222"/>
          <w:sz w:val="21"/>
          <w:szCs w:val="21"/>
        </w:rPr>
        <w:t xml:space="preserve">, який дає можливість отримати цю інформацію.  В курсовій роботі я буду застосовувати засоби </w:t>
      </w:r>
      <w:r w:rsidR="002F3909">
        <w:rPr>
          <w:rFonts w:ascii="Arial" w:hAnsi="Arial" w:cs="Arial"/>
          <w:color w:val="222222"/>
          <w:sz w:val="21"/>
          <w:szCs w:val="21"/>
          <w:lang w:val="en-US"/>
        </w:rPr>
        <w:t xml:space="preserve">Python </w:t>
      </w:r>
      <w:r w:rsidR="002F3909">
        <w:rPr>
          <w:rFonts w:ascii="Arial" w:hAnsi="Arial" w:cs="Arial"/>
          <w:color w:val="222222"/>
          <w:sz w:val="21"/>
          <w:szCs w:val="21"/>
        </w:rPr>
        <w:t xml:space="preserve">для обробки даних. Програма отримає дані по списку поїздів, часу прибуття і відправлення. Після цього </w:t>
      </w:r>
      <w:r w:rsidR="00033199">
        <w:rPr>
          <w:rFonts w:ascii="Arial" w:hAnsi="Arial" w:cs="Arial"/>
          <w:color w:val="222222"/>
          <w:sz w:val="21"/>
          <w:szCs w:val="21"/>
        </w:rPr>
        <w:t xml:space="preserve">вона отримує інформацію про кількість доступних місць (нам потрібно принаймні одне). </w:t>
      </w:r>
    </w:p>
    <w:p w14:paraId="232DAC5E" w14:textId="2A3A6758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1D9B629A" w14:textId="6D227A4B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5EBA92F8" w14:textId="36A51A86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76F745C4" w14:textId="073C6E29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345ADB69" w14:textId="1CA00DAF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4339B170" w14:textId="1758FEBD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4C316576" w14:textId="1E0E40AD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23D3FA67" w14:textId="1639F4D2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4871E6FE" w14:textId="54B77BC8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1E149BDF" w14:textId="17AC894A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511B961A" w14:textId="2A5A4275" w:rsidR="00781943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</w:rPr>
      </w:pPr>
    </w:p>
    <w:p w14:paraId="3CFD36F6" w14:textId="77777777" w:rsidR="00781943" w:rsidRPr="00A2301D" w:rsidRDefault="00781943" w:rsidP="00961615">
      <w:pPr>
        <w:shd w:val="clear" w:color="auto" w:fill="FFFFFF"/>
        <w:spacing w:after="24" w:line="240" w:lineRule="auto"/>
        <w:rPr>
          <w:rFonts w:ascii="Arial" w:hAnsi="Arial" w:cs="Arial"/>
          <w:color w:val="222222"/>
          <w:sz w:val="21"/>
          <w:szCs w:val="21"/>
          <w:lang w:val="en-US"/>
        </w:rPr>
      </w:pPr>
    </w:p>
    <w:sectPr w:rsidR="00781943" w:rsidRPr="00A2301D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A68A2"/>
    <w:multiLevelType w:val="multilevel"/>
    <w:tmpl w:val="D36ED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8987B88"/>
    <w:multiLevelType w:val="multilevel"/>
    <w:tmpl w:val="B246D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B80E92"/>
    <w:multiLevelType w:val="hybridMultilevel"/>
    <w:tmpl w:val="561E25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56F10"/>
    <w:multiLevelType w:val="multilevel"/>
    <w:tmpl w:val="FAD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wtrA0NDI1M7AwMTJX0lEKTi0uzszPAykwqgUADIGQMCwAAAA="/>
  </w:docVars>
  <w:rsids>
    <w:rsidRoot w:val="0069275F"/>
    <w:rsid w:val="00021407"/>
    <w:rsid w:val="00033199"/>
    <w:rsid w:val="000C09D3"/>
    <w:rsid w:val="000E0708"/>
    <w:rsid w:val="000E1BDA"/>
    <w:rsid w:val="00205CB0"/>
    <w:rsid w:val="002B3EF5"/>
    <w:rsid w:val="002F3909"/>
    <w:rsid w:val="002F483A"/>
    <w:rsid w:val="00330478"/>
    <w:rsid w:val="00346A2B"/>
    <w:rsid w:val="0037507C"/>
    <w:rsid w:val="0039668D"/>
    <w:rsid w:val="003F5798"/>
    <w:rsid w:val="00413FF0"/>
    <w:rsid w:val="00431528"/>
    <w:rsid w:val="004811E4"/>
    <w:rsid w:val="004C05E7"/>
    <w:rsid w:val="00503C39"/>
    <w:rsid w:val="005306A5"/>
    <w:rsid w:val="0055766D"/>
    <w:rsid w:val="005D728F"/>
    <w:rsid w:val="005D793E"/>
    <w:rsid w:val="0069275F"/>
    <w:rsid w:val="00694762"/>
    <w:rsid w:val="006A2FF2"/>
    <w:rsid w:val="006E13FF"/>
    <w:rsid w:val="00781943"/>
    <w:rsid w:val="007D4DB3"/>
    <w:rsid w:val="00831651"/>
    <w:rsid w:val="0083392A"/>
    <w:rsid w:val="008A6336"/>
    <w:rsid w:val="009115A8"/>
    <w:rsid w:val="00926C04"/>
    <w:rsid w:val="00961615"/>
    <w:rsid w:val="00A20AD0"/>
    <w:rsid w:val="00A2301D"/>
    <w:rsid w:val="00A477E9"/>
    <w:rsid w:val="00A71145"/>
    <w:rsid w:val="00A73F36"/>
    <w:rsid w:val="00A938DE"/>
    <w:rsid w:val="00AB5D62"/>
    <w:rsid w:val="00AE789C"/>
    <w:rsid w:val="00B30A73"/>
    <w:rsid w:val="00B46207"/>
    <w:rsid w:val="00B6756A"/>
    <w:rsid w:val="00B92DAA"/>
    <w:rsid w:val="00B97F77"/>
    <w:rsid w:val="00E56CD8"/>
    <w:rsid w:val="00E912AF"/>
    <w:rsid w:val="00EA04F1"/>
    <w:rsid w:val="00EF0B5B"/>
    <w:rsid w:val="00F36094"/>
    <w:rsid w:val="00F64A9B"/>
    <w:rsid w:val="00F72289"/>
    <w:rsid w:val="00FB3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7A500"/>
  <w15:chartTrackingRefBased/>
  <w15:docId w15:val="{E0841D9C-08CD-47E5-90E9-4A71ED8E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paragraph" w:styleId="4">
    <w:name w:val="heading 4"/>
    <w:basedOn w:val="a"/>
    <w:link w:val="40"/>
    <w:uiPriority w:val="9"/>
    <w:qFormat/>
    <w:rsid w:val="006A2FF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D793E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938D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938DE"/>
    <w:rPr>
      <w:color w:val="808080"/>
      <w:shd w:val="clear" w:color="auto" w:fill="E6E6E6"/>
    </w:rPr>
  </w:style>
  <w:style w:type="character" w:styleId="HTML">
    <w:name w:val="HTML Code"/>
    <w:basedOn w:val="a0"/>
    <w:uiPriority w:val="99"/>
    <w:semiHidden/>
    <w:unhideWhenUsed/>
    <w:rsid w:val="002B3EF5"/>
    <w:rPr>
      <w:rFonts w:ascii="Courier New" w:eastAsia="Times New Roman" w:hAnsi="Courier New" w:cs="Courier New"/>
      <w:sz w:val="20"/>
      <w:szCs w:val="20"/>
    </w:rPr>
  </w:style>
  <w:style w:type="paragraph" w:styleId="a6">
    <w:name w:val="Normal (Web)"/>
    <w:basedOn w:val="a"/>
    <w:uiPriority w:val="99"/>
    <w:unhideWhenUsed/>
    <w:rsid w:val="00F360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itation">
    <w:name w:val="citation"/>
    <w:basedOn w:val="a0"/>
    <w:rsid w:val="00E56CD8"/>
  </w:style>
  <w:style w:type="character" w:customStyle="1" w:styleId="40">
    <w:name w:val="Заголовок 4 Знак"/>
    <w:basedOn w:val="a0"/>
    <w:link w:val="4"/>
    <w:uiPriority w:val="9"/>
    <w:rsid w:val="006A2FF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mw-headline">
    <w:name w:val="mw-headline"/>
    <w:basedOn w:val="a0"/>
    <w:rsid w:val="006A2FF2"/>
  </w:style>
  <w:style w:type="character" w:customStyle="1" w:styleId="mw-editsection">
    <w:name w:val="mw-editsection"/>
    <w:basedOn w:val="a0"/>
    <w:rsid w:val="006A2FF2"/>
  </w:style>
  <w:style w:type="character" w:customStyle="1" w:styleId="mw-editsection-bracket">
    <w:name w:val="mw-editsection-bracket"/>
    <w:basedOn w:val="a0"/>
    <w:rsid w:val="006A2FF2"/>
  </w:style>
  <w:style w:type="character" w:customStyle="1" w:styleId="mw-editsection-divider">
    <w:name w:val="mw-editsection-divider"/>
    <w:basedOn w:val="a0"/>
    <w:rsid w:val="006A2F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1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uk.wikipedia.org/wiki/%D0%A1%D0%B5%D1%80%D1%96%D0%B0%D0%BB%D1%96%D0%B7%D0%B0%D1%86%D1%96%D1%8F" TargetMode="External"/><Relationship Id="rId18" Type="http://schemas.openxmlformats.org/officeDocument/2006/relationships/hyperlink" Target="https://uk.wikipedia.org/wiki/%D0%A0%D0%B5%D0%B3%D1%83%D0%BB%D1%8F%D1%80%D0%BD%D0%B8%D0%B9_%D0%B2%D0%B8%D1%80%D0%B0%D0%B7" TargetMode="External"/><Relationship Id="rId26" Type="http://schemas.openxmlformats.org/officeDocument/2006/relationships/hyperlink" Target="https://uk.wikipedia.org/wiki/Opera" TargetMode="External"/><Relationship Id="rId39" Type="http://schemas.openxmlformats.org/officeDocument/2006/relationships/hyperlink" Target="https://uk.wikipedia.org/wiki/2006" TargetMode="External"/><Relationship Id="rId21" Type="http://schemas.openxmlformats.org/officeDocument/2006/relationships/hyperlink" Target="https://uk.wikipedia.org/wiki/Mozilla_Firefox" TargetMode="External"/><Relationship Id="rId34" Type="http://schemas.openxmlformats.org/officeDocument/2006/relationships/hyperlink" Target="https://uk.wikipedia.org/wiki/XML" TargetMode="External"/><Relationship Id="rId42" Type="http://schemas.openxmlformats.org/officeDocument/2006/relationships/hyperlink" Target="https://uk.wikipedia.org/wiki/XML" TargetMode="External"/><Relationship Id="rId47" Type="http://schemas.openxmlformats.org/officeDocument/2006/relationships/hyperlink" Target="https://uk.wikipedia.org/wiki/Document_Type_Definition" TargetMode="External"/><Relationship Id="rId50" Type="http://schemas.openxmlformats.org/officeDocument/2006/relationships/hyperlink" Target="https://uk.wikipedia.org/wiki/XAML" TargetMode="External"/><Relationship Id="rId55" Type="http://schemas.openxmlformats.org/officeDocument/2006/relationships/hyperlink" Target="https://uk.wikipedia.org/wiki/XML_Schema_(W3C)" TargetMode="External"/><Relationship Id="rId63" Type="http://schemas.openxmlformats.org/officeDocument/2006/relationships/hyperlink" Target="https://uk.wikipedia.org/wiki/HTML" TargetMode="External"/><Relationship Id="rId68" Type="http://schemas.openxmlformats.org/officeDocument/2006/relationships/hyperlink" Target="https://uk.wikipedia.org/wiki/HTTP" TargetMode="External"/><Relationship Id="rId76" Type="http://schemas.openxmlformats.org/officeDocument/2006/relationships/hyperlink" Target="https://uk.wikipedia.org/wiki/HTML" TargetMode="External"/><Relationship Id="rId7" Type="http://schemas.openxmlformats.org/officeDocument/2006/relationships/hyperlink" Target="https://uk.wikipedia.org/wiki/%D0%A4%D0%BE%D1%80%D0%BC%D0%B0%D1%82" TargetMode="External"/><Relationship Id="rId71" Type="http://schemas.openxmlformats.org/officeDocument/2006/relationships/hyperlink" Target="https://uk.wikipedia.org/wiki/%D0%9A%D0%BE%D0%B4%D1%83%D0%B2%D0%B0%D0%BD%D0%BD%D1%8F_%D1%81%D0%B8%D0%BC%D0%B2%D0%BE%D0%BB%D1%96%D0%B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uk.wikipedia.org/wiki/AJAX" TargetMode="External"/><Relationship Id="rId29" Type="http://schemas.openxmlformats.org/officeDocument/2006/relationships/hyperlink" Target="https://uk.wikipedia.org/wiki/W3C" TargetMode="External"/><Relationship Id="rId11" Type="http://schemas.openxmlformats.org/officeDocument/2006/relationships/hyperlink" Target="https://uk.wikipedia.org/wiki/%D0%A1%D1%82%D1%80%D1%83%D0%BA%D1%82%D1%83%D1%80%D0%B0_%D0%B4%D0%B0%D0%BD%D0%B8%D1%85" TargetMode="External"/><Relationship Id="rId24" Type="http://schemas.openxmlformats.org/officeDocument/2006/relationships/hyperlink" Target="http://www.webcitation.org/65OHu3fNT" TargetMode="External"/><Relationship Id="rId32" Type="http://schemas.openxmlformats.org/officeDocument/2006/relationships/hyperlink" Target="https://uk.wikipedia.org/wiki/%D0%97%D0%B0%D1%81%D1%82%D0%BE%D1%81%D1%83%D0%BD%D0%BE%D0%BA" TargetMode="External"/><Relationship Id="rId37" Type="http://schemas.openxmlformats.org/officeDocument/2006/relationships/hyperlink" Target="https://uk.wikipedia.org/wiki/1998" TargetMode="External"/><Relationship Id="rId40" Type="http://schemas.openxmlformats.org/officeDocument/2006/relationships/hyperlink" Target="https://uk.wikipedia.org/wiki/%D0%9B%D0%B5%D0%BA%D1%81%D0%B8%D0%BA%D0%B0" TargetMode="External"/><Relationship Id="rId45" Type="http://schemas.openxmlformats.org/officeDocument/2006/relationships/hyperlink" Target="https://uk.wikipedia.org/wiki/XML_schema" TargetMode="External"/><Relationship Id="rId53" Type="http://schemas.openxmlformats.org/officeDocument/2006/relationships/hyperlink" Target="https://uk.wikipedia.org/wiki/XHTML" TargetMode="External"/><Relationship Id="rId58" Type="http://schemas.openxmlformats.org/officeDocument/2006/relationships/hyperlink" Target="https://uk.wikipedia.org/wiki/Document_Type_Definition" TargetMode="External"/><Relationship Id="rId66" Type="http://schemas.openxmlformats.org/officeDocument/2006/relationships/hyperlink" Target="https://uk.wikipedia.org/wiki/%D0%92%D0%B5%D0%B1-%D1%81%D0%B5%D1%80%D0%B2%D0%B5%D1%80" TargetMode="External"/><Relationship Id="rId74" Type="http://schemas.openxmlformats.org/officeDocument/2006/relationships/hyperlink" Target="https://uk.wikipedia.org/wiki/WYSIWYG" TargetMode="External"/><Relationship Id="rId79" Type="http://schemas.openxmlformats.org/officeDocument/2006/relationships/hyperlink" Target="https://uk.wikipedia.org/wiki/XS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uk.wikipedia.org/wiki/%D0%A1%D0%BA%D1%80%D0%B8%D0%BF%D1%82%D0%BE%D0%B2%D0%B0_%D0%BC%D0%BE%D0%B2%D0%B0" TargetMode="External"/><Relationship Id="rId10" Type="http://schemas.openxmlformats.org/officeDocument/2006/relationships/hyperlink" Target="https://uk.wikipedia.org/wiki/%D0%9E%D0%B1%27%D1%94%D0%BA%D1%82_(%D0%BF%D1%80%D0%BE%D0%B3%D1%80%D0%B0%D0%BC%D1%83%D0%B2%D0%B0%D0%BD%D0%BD%D1%8F)" TargetMode="External"/><Relationship Id="rId19" Type="http://schemas.openxmlformats.org/officeDocument/2006/relationships/hyperlink" Target="https://uk.wikipedia.org/wiki/JSON" TargetMode="External"/><Relationship Id="rId31" Type="http://schemas.openxmlformats.org/officeDocument/2006/relationships/hyperlink" Target="https://uk.wikipedia.org/wiki/%D0%94%D0%B0%D0%BD%D1%96" TargetMode="External"/><Relationship Id="rId44" Type="http://schemas.openxmlformats.org/officeDocument/2006/relationships/hyperlink" Target="https://uk.wikipedia.org/wiki/%D0%9F%D1%80%D0%B5%D0%B4%D0%BC%D0%B5%D1%82%D0%BD%D0%BE-%D0%BE%D1%80%D1%96%D1%94%D0%BD%D1%82%D0%BE%D0%B2%D0%B0%D0%BD%D0%B0_%D0%BC%D0%BE%D0%B2%D0%B0_%D0%BF%D1%80%D0%BE%D0%B3%D1%80%D0%B0%D0%BC%D1%83%D0%B2%D0%B0%D0%BD%D0%BD%D1%8F" TargetMode="External"/><Relationship Id="rId52" Type="http://schemas.openxmlformats.org/officeDocument/2006/relationships/hyperlink" Target="https://uk.wikipedia.org/wiki/RSS" TargetMode="External"/><Relationship Id="rId60" Type="http://schemas.openxmlformats.org/officeDocument/2006/relationships/hyperlink" Target="https://uk.wikipedia.org/wiki/%D0%9A%D0%B0%D1%81%D0%BA%D0%B0%D0%B4%D0%BD%D1%96_%D1%82%D0%B0%D0%B1%D0%BB%D0%B8%D1%86%D1%96_%D1%81%D1%82%D0%B8%D0%BB%D1%96%D0%B2" TargetMode="External"/><Relationship Id="rId65" Type="http://schemas.openxmlformats.org/officeDocument/2006/relationships/hyperlink" Target="https://uk.wikipedia.org/wiki/%D0%93%D1%96%D0%BF%D0%B5%D1%80%D0%BF%D0%BE%D1%81%D0%B8%D0%BB%D0%B0%D0%BD%D0%BD%D1%8F" TargetMode="External"/><Relationship Id="rId73" Type="http://schemas.openxmlformats.org/officeDocument/2006/relationships/hyperlink" Target="https://uk.wikipedia.org/wiki/%D0%A1%D0%B5%D0%BC%D0%B0%D0%BD%D1%82%D0%B8%D1%87%D0%BD%D0%B0_%D0%BF%D0%B0%D0%B2%D1%83%D1%82%D0%B8%D0%BD%D0%B0" TargetMode="External"/><Relationship Id="rId78" Type="http://schemas.openxmlformats.org/officeDocument/2006/relationships/hyperlink" Target="https://uk.wikipedia.org/wiki/CSS" TargetMode="Externa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uk.wikipedia.org/wiki/%D0%9A%D0%BE%D0%BC%D0%BF%27%D1%8E%D1%82%D0%B5%D1%80" TargetMode="External"/><Relationship Id="rId14" Type="http://schemas.openxmlformats.org/officeDocument/2006/relationships/hyperlink" Target="https://uk.wikipedia.org/wiki/XML" TargetMode="External"/><Relationship Id="rId22" Type="http://schemas.openxmlformats.org/officeDocument/2006/relationships/hyperlink" Target="https://uk.wikipedia.org/wiki/JSON" TargetMode="External"/><Relationship Id="rId27" Type="http://schemas.openxmlformats.org/officeDocument/2006/relationships/hyperlink" Target="https://uk.wikipedia.org/wiki/JSON" TargetMode="External"/><Relationship Id="rId30" Type="http://schemas.openxmlformats.org/officeDocument/2006/relationships/hyperlink" Target="https://uk.wikipedia.org/wiki/%D0%9C%D0%BE%D0%B2%D0%B0_%D1%80%D0%BE%D0%B7%D0%BC%D1%96%D1%82%D0%BA%D0%B8_%D0%B4%D0%B0%D0%BD%D0%B8%D1%85" TargetMode="External"/><Relationship Id="rId35" Type="http://schemas.openxmlformats.org/officeDocument/2006/relationships/hyperlink" Target="https://uk.wikipedia.org/wiki/SGML" TargetMode="External"/><Relationship Id="rId43" Type="http://schemas.openxmlformats.org/officeDocument/2006/relationships/hyperlink" Target="https://uk.wikipedia.org/wiki/%D0%9C%D0%B5%D1%82%D0%B0%D0%BC%D0%BE%D0%B2%D0%B0" TargetMode="External"/><Relationship Id="rId48" Type="http://schemas.openxmlformats.org/officeDocument/2006/relationships/hyperlink" Target="https://uk.wikipedia.org/wiki/RELAX_NG" TargetMode="External"/><Relationship Id="rId56" Type="http://schemas.openxmlformats.org/officeDocument/2006/relationships/hyperlink" Target="https://uk.wikipedia.org/wiki/HTTP" TargetMode="External"/><Relationship Id="rId64" Type="http://schemas.openxmlformats.org/officeDocument/2006/relationships/hyperlink" Target="https://uk.wikipedia.org/wiki/HTML" TargetMode="External"/><Relationship Id="rId69" Type="http://schemas.openxmlformats.org/officeDocument/2006/relationships/hyperlink" Target="https://uk.wikipedia.org/wiki/%D0%9C%D0%B5%D1%82%D0%B0%D0%B4%D0%B0%D0%BD%D1%96" TargetMode="External"/><Relationship Id="rId77" Type="http://schemas.openxmlformats.org/officeDocument/2006/relationships/hyperlink" Target="https://uk.wikipedia.org/wiki/W3C" TargetMode="External"/><Relationship Id="rId8" Type="http://schemas.openxmlformats.org/officeDocument/2006/relationships/hyperlink" Target="https://uk.wikipedia.org/wiki/%D0%94%D0%B0%D0%BD%D1%96" TargetMode="External"/><Relationship Id="rId51" Type="http://schemas.openxmlformats.org/officeDocument/2006/relationships/hyperlink" Target="https://uk.wikipedia.org/wiki/XUL" TargetMode="External"/><Relationship Id="rId72" Type="http://schemas.openxmlformats.org/officeDocument/2006/relationships/hyperlink" Target="https://uk.wikipedia.org/wiki/%D0%95%D0%BB%D0%B5%D0%BA%D1%82%D1%80%D0%BE%D0%BD%D0%BD%D0%B0_%D0%BF%D0%BE%D1%88%D1%82%D0%B0" TargetMode="External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uk.wikipedia.org/wiki/%D0%9A%D0%BE%D0%BC%D0%BF%27%D1%8E%D1%82%D0%B5%D1%80%D0%BD%D0%B0_%D0%BC%D0%B5%D1%80%D0%B5%D0%B6%D0%B0" TargetMode="External"/><Relationship Id="rId17" Type="http://schemas.openxmlformats.org/officeDocument/2006/relationships/hyperlink" Target="https://uk.wikipedia.org/wiki/%D0%90%D0%B2%D1%82%D0%B5%D0%BD%D1%82%D0%B8%D1%84%D1%96%D0%BA%D0%B0%D1%86%D1%96%D1%8F" TargetMode="External"/><Relationship Id="rId25" Type="http://schemas.openxmlformats.org/officeDocument/2006/relationships/hyperlink" Target="http://blogs.msdn.com/ie/archive/2008/09/10/native-json-in-ie8.aspx" TargetMode="External"/><Relationship Id="rId33" Type="http://schemas.openxmlformats.org/officeDocument/2006/relationships/hyperlink" Target="https://uk.wikipedia.org/wiki/%D0%86%D0%BD%D1%82%D0%B5%D1%80%D0%BD%D0%B5%D1%82" TargetMode="External"/><Relationship Id="rId38" Type="http://schemas.openxmlformats.org/officeDocument/2006/relationships/hyperlink" Target="https://uk.wikipedia.org/wiki/29_%D0%B2%D0%B5%D1%80%D0%B5%D1%81%D0%BD%D1%8F" TargetMode="External"/><Relationship Id="rId46" Type="http://schemas.openxmlformats.org/officeDocument/2006/relationships/hyperlink" Target="https://uk.wikipedia.org/wiki/XML_Schema_(W3C)" TargetMode="External"/><Relationship Id="rId59" Type="http://schemas.openxmlformats.org/officeDocument/2006/relationships/hyperlink" Target="https://uk.wikipedia.org/wiki/%D0%9C%D0%BE%D0%B2%D0%B0_%D0%BF%D1%80%D0%BE%D0%B3%D1%80%D0%B0%D0%BC%D1%83%D0%B2%D0%B0%D0%BD%D0%BD%D1%8F" TargetMode="External"/><Relationship Id="rId67" Type="http://schemas.openxmlformats.org/officeDocument/2006/relationships/hyperlink" Target="https://uk.wikipedia.org/wiki/%D0%91%D1%80%D0%B0%D1%83%D0%B7%D0%B5%D1%80" TargetMode="External"/><Relationship Id="rId20" Type="http://schemas.openxmlformats.org/officeDocument/2006/relationships/hyperlink" Target="https://uk.wikipedia.org/wiki/%D0%92%D0%B5%D0%B1-%D0%B1%D1%80%D0%B0%D1%83%D0%B7%D0%B5%D1%80" TargetMode="External"/><Relationship Id="rId41" Type="http://schemas.openxmlformats.org/officeDocument/2006/relationships/hyperlink" Target="https://uk.wikipedia.org/wiki/%D0%A1%D0%B8%D0%BD%D1%82%D0%B0%D0%BA%D1%81%D0%B8%D1%81" TargetMode="External"/><Relationship Id="rId54" Type="http://schemas.openxmlformats.org/officeDocument/2006/relationships/hyperlink" Target="https://uk.wikipedia.org/wiki/Scalable_Vector_Graphics" TargetMode="External"/><Relationship Id="rId62" Type="http://schemas.openxmlformats.org/officeDocument/2006/relationships/hyperlink" Target="https://uk.wikipedia.org/wiki/%D0%92%D0%B5%D0%B1-%D1%81%D1%82%D0%BE%D1%80%D1%96%D0%BD%D0%BA%D0%B0" TargetMode="External"/><Relationship Id="rId70" Type="http://schemas.openxmlformats.org/officeDocument/2006/relationships/hyperlink" Target="https://uk.wikipedia.org/wiki/MIME" TargetMode="External"/><Relationship Id="rId75" Type="http://schemas.openxmlformats.org/officeDocument/2006/relationships/hyperlink" Target="https://uk.wikipedia.org/wiki/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booking.uz.gov.ua/en/purchase/coach/" TargetMode="External"/><Relationship Id="rId15" Type="http://schemas.openxmlformats.org/officeDocument/2006/relationships/hyperlink" Target="https://uk.wikipedia.org/wiki/%D0%A1%D0%B5%D1%80%D1%96%D0%B0%D0%BB%D1%96%D0%B7%D0%B0%D1%86%D1%96%D1%8F" TargetMode="External"/><Relationship Id="rId23" Type="http://schemas.openxmlformats.org/officeDocument/2006/relationships/hyperlink" Target="https://uk.wikipedia.org/wiki/Microsoft_Internet_Explorer" TargetMode="External"/><Relationship Id="rId28" Type="http://schemas.openxmlformats.org/officeDocument/2006/relationships/hyperlink" Target="https://uk.wikipedia.org/wiki/JSON" TargetMode="External"/><Relationship Id="rId36" Type="http://schemas.openxmlformats.org/officeDocument/2006/relationships/hyperlink" Target="https://uk.wikipedia.org/wiki/10_%D0%BB%D1%8E%D1%82%D0%BE%D0%B3%D0%BE" TargetMode="External"/><Relationship Id="rId49" Type="http://schemas.openxmlformats.org/officeDocument/2006/relationships/hyperlink" Target="https://uk.wikipedia.org/wiki/XSLT" TargetMode="External"/><Relationship Id="rId57" Type="http://schemas.openxmlformats.org/officeDocument/2006/relationships/hyperlink" Target="https://uk.wikipedia.org/wiki/SGML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43E295-F4AA-4E50-A12E-36B437D350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3525</Words>
  <Characters>20094</Characters>
  <Application>Microsoft Office Word</Application>
  <DocSecurity>0</DocSecurity>
  <Lines>167</Lines>
  <Paragraphs>4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3</cp:revision>
  <dcterms:created xsi:type="dcterms:W3CDTF">2018-03-22T18:21:00Z</dcterms:created>
  <dcterms:modified xsi:type="dcterms:W3CDTF">2018-05-29T02:41:00Z</dcterms:modified>
</cp:coreProperties>
</file>